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40EF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0" w:name="working-with-data"/>
      <w:r w:rsidRPr="001F1144">
        <w:rPr>
          <w:b/>
          <w:bCs/>
          <w:sz w:val="15"/>
          <w:szCs w:val="15"/>
        </w:rPr>
        <w:t>1: Working with Data</w:t>
      </w:r>
    </w:p>
    <w:p w14:paraId="2C04DCE1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" w:name="data-sources"/>
      <w:r w:rsidRPr="001F1144">
        <w:rPr>
          <w:b/>
          <w:bCs/>
          <w:sz w:val="13"/>
          <w:szCs w:val="13"/>
        </w:rPr>
        <w:t>Data Sources</w:t>
      </w:r>
    </w:p>
    <w:p w14:paraId="519A653A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ew Data</w:t>
      </w:r>
      <w:r w:rsidRPr="004B6B4F">
        <w:rPr>
          <w:sz w:val="9"/>
          <w:szCs w:val="9"/>
        </w:rPr>
        <w:t xml:space="preserve"> – created for the sole purpose of the current application. </w:t>
      </w:r>
      <w:r w:rsidRPr="004B6B4F">
        <w:rPr>
          <w:b/>
          <w:bCs/>
          <w:sz w:val="9"/>
          <w:szCs w:val="9"/>
        </w:rPr>
        <w:t>Obtaining data</w:t>
      </w:r>
      <w:r w:rsidRPr="004B6B4F">
        <w:rPr>
          <w:sz w:val="9"/>
          <w:szCs w:val="9"/>
        </w:rPr>
        <w:t>: add on-demand or bulk data entry.</w:t>
      </w:r>
    </w:p>
    <w:p w14:paraId="2B2A3278" w14:textId="663A2C75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-existing Data</w:t>
      </w:r>
      <w:r w:rsidRPr="004B6B4F">
        <w:rPr>
          <w:sz w:val="9"/>
          <w:szCs w:val="9"/>
        </w:rPr>
        <w:t xml:space="preserve"> – already exist prior to application being created. Need manipulate in order to integrate: 1. </w:t>
      </w:r>
      <w:r w:rsidRPr="004B6B4F">
        <w:rPr>
          <w:b/>
          <w:bCs/>
          <w:sz w:val="9"/>
          <w:szCs w:val="9"/>
        </w:rPr>
        <w:t>Extraction</w:t>
      </w:r>
      <w:r w:rsidRPr="004B6B4F">
        <w:rPr>
          <w:sz w:val="9"/>
          <w:szCs w:val="9"/>
        </w:rPr>
        <w:t xml:space="preserve">: need to recover or extract; 2. </w:t>
      </w:r>
      <w:r w:rsidRPr="004B6B4F">
        <w:rPr>
          <w:b/>
          <w:bCs/>
          <w:sz w:val="9"/>
          <w:szCs w:val="9"/>
        </w:rPr>
        <w:t>Conversion</w:t>
      </w:r>
      <w:r w:rsidRPr="004B6B4F">
        <w:rPr>
          <w:sz w:val="9"/>
          <w:szCs w:val="9"/>
        </w:rPr>
        <w:t>: convert to new format; 3.</w:t>
      </w:r>
      <w:r w:rsidR="00072D86" w:rsidRPr="004B6B4F">
        <w:rPr>
          <w:sz w:val="9"/>
          <w:szCs w:val="9"/>
        </w:rPr>
        <w:t xml:space="preserve"> </w:t>
      </w:r>
      <w:r w:rsidRPr="004B6B4F">
        <w:rPr>
          <w:b/>
          <w:bCs/>
          <w:sz w:val="9"/>
          <w:szCs w:val="9"/>
        </w:rPr>
        <w:t>Cleaning</w:t>
      </w:r>
      <w:r w:rsidRPr="004B6B4F">
        <w:rPr>
          <w:sz w:val="9"/>
          <w:szCs w:val="9"/>
        </w:rPr>
        <w:t xml:space="preserve">: may contain erroneous or unnecessary </w:t>
      </w:r>
      <w:proofErr w:type="gramStart"/>
      <w:r w:rsidRPr="004B6B4F">
        <w:rPr>
          <w:sz w:val="9"/>
          <w:szCs w:val="9"/>
        </w:rPr>
        <w:t>info</w:t>
      </w:r>
      <w:proofErr w:type="gramEnd"/>
    </w:p>
    <w:p w14:paraId="0CDEFB9D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ternal Sources</w:t>
      </w:r>
      <w:r w:rsidRPr="004B6B4F">
        <w:rPr>
          <w:sz w:val="9"/>
          <w:szCs w:val="9"/>
        </w:rPr>
        <w:t xml:space="preserve"> – data providers, crowdsourcing. </w:t>
      </w:r>
      <w:r w:rsidRPr="004B6B4F">
        <w:rPr>
          <w:b/>
          <w:bCs/>
          <w:sz w:val="9"/>
          <w:szCs w:val="9"/>
        </w:rPr>
        <w:t>Advantage</w:t>
      </w:r>
      <w:r w:rsidRPr="004B6B4F">
        <w:rPr>
          <w:sz w:val="9"/>
          <w:szCs w:val="9"/>
        </w:rPr>
        <w:t xml:space="preserve">: come pre-cleaned and in a format easily consumed, save manpower and money, delegate expertise. </w:t>
      </w:r>
      <w:r w:rsidRPr="004B6B4F">
        <w:rPr>
          <w:b/>
          <w:bCs/>
          <w:sz w:val="9"/>
          <w:szCs w:val="9"/>
        </w:rPr>
        <w:t>Limitation</w:t>
      </w:r>
      <w:r w:rsidRPr="004B6B4F">
        <w:rPr>
          <w:sz w:val="9"/>
          <w:szCs w:val="9"/>
        </w:rPr>
        <w:t>: no control over quality and structure, may be incomplete, ambigious, may be different from what we need.</w:t>
      </w:r>
    </w:p>
    <w:p w14:paraId="61677D97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" w:name="sharing-data"/>
      <w:bookmarkEnd w:id="1"/>
      <w:r w:rsidRPr="001F1144">
        <w:rPr>
          <w:b/>
          <w:bCs/>
          <w:sz w:val="13"/>
          <w:szCs w:val="13"/>
        </w:rPr>
        <w:t>Sharing Data</w:t>
      </w:r>
    </w:p>
    <w:p w14:paraId="5A49F59A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There are legal restriction the use of data.</w:t>
      </w:r>
    </w:p>
    <w:p w14:paraId="625FF66D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to share open data</w:t>
      </w:r>
      <w:r w:rsidRPr="004B6B4F">
        <w:rPr>
          <w:sz w:val="9"/>
          <w:szCs w:val="9"/>
        </w:rPr>
        <w:t>: commercial reason (drive sales); ethical reason (common good); contractual requirements (gov’s budget); interoperability (postcode).</w:t>
      </w:r>
    </w:p>
    <w:p w14:paraId="167D9981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NOT to share open data</w:t>
      </w:r>
      <w:r w:rsidRPr="004B6B4F">
        <w:rPr>
          <w:sz w:val="9"/>
          <w:szCs w:val="9"/>
        </w:rPr>
        <w:t>: restriction on source data; control of use; value of the data; data sensitivity; data privacy.</w:t>
      </w:r>
    </w:p>
    <w:p w14:paraId="6B769E89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Default legal positions on data use are complex (differing jurisdictions); Variations in copyright laws globally complicate data usage terms.</w:t>
      </w:r>
    </w:p>
    <w:p w14:paraId="40ACE235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censing Concepts</w:t>
      </w:r>
      <w:r w:rsidRPr="004B6B4F">
        <w:rPr>
          <w:sz w:val="9"/>
          <w:szCs w:val="9"/>
        </w:rPr>
        <w:t>: Licenses (granting – what a licensee can do) and waivers (relinquish rights – remove infringement concerns) are key legal instrument.</w:t>
      </w:r>
    </w:p>
    <w:p w14:paraId="436EEF6F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License Terms</w:t>
      </w:r>
      <w:r w:rsidRPr="004B6B4F">
        <w:rPr>
          <w:sz w:val="9"/>
          <w:szCs w:val="9"/>
        </w:rPr>
        <w:t>: Attribution; copyleft and non-commerciality clauses</w:t>
      </w:r>
    </w:p>
    <w:p w14:paraId="11E4498C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3" w:name="shape-of-data"/>
      <w:bookmarkEnd w:id="2"/>
      <w:r w:rsidRPr="001F1144">
        <w:rPr>
          <w:b/>
          <w:bCs/>
          <w:sz w:val="13"/>
          <w:szCs w:val="13"/>
        </w:rPr>
        <w:t>Shape of Data</w:t>
      </w:r>
    </w:p>
    <w:p w14:paraId="7DE639A0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ogramming Languages</w:t>
      </w:r>
      <w:r w:rsidRPr="004B6B4F">
        <w:rPr>
          <w:sz w:val="9"/>
          <w:szCs w:val="9"/>
        </w:rPr>
        <w:t xml:space="preserve">: Data types (float, int, etc.); </w:t>
      </w:r>
      <w:r w:rsidRPr="004B6B4F">
        <w:rPr>
          <w:b/>
          <w:bCs/>
          <w:sz w:val="9"/>
          <w:szCs w:val="9"/>
        </w:rPr>
        <w:t>Data Models</w:t>
      </w:r>
      <w:r w:rsidRPr="004B6B4F">
        <w:rPr>
          <w:sz w:val="9"/>
          <w:szCs w:val="9"/>
        </w:rPr>
        <w:t xml:space="preserve">: Relations between different data.; </w:t>
      </w:r>
      <w:r w:rsidRPr="004B6B4F">
        <w:rPr>
          <w:b/>
          <w:bCs/>
          <w:sz w:val="9"/>
          <w:szCs w:val="9"/>
        </w:rPr>
        <w:t>Data Serialization</w:t>
      </w:r>
      <w:r w:rsidRPr="004B6B4F">
        <w:rPr>
          <w:sz w:val="9"/>
          <w:szCs w:val="9"/>
        </w:rPr>
        <w:t xml:space="preserve">: Data formats used for transmission.; </w:t>
      </w:r>
      <w:r w:rsidRPr="004B6B4F">
        <w:rPr>
          <w:b/>
          <w:bCs/>
          <w:sz w:val="9"/>
          <w:szCs w:val="9"/>
        </w:rPr>
        <w:t>Exchange Protocol</w:t>
      </w:r>
      <w:r w:rsidRPr="004B6B4F">
        <w:rPr>
          <w:sz w:val="9"/>
          <w:szCs w:val="9"/>
        </w:rPr>
        <w:t xml:space="preserve">: standardisation for information exchange, i.e. unix socket, named pipes.; </w:t>
      </w:r>
      <w:r w:rsidRPr="004B6B4F">
        <w:rPr>
          <w:b/>
          <w:bCs/>
          <w:sz w:val="9"/>
          <w:szCs w:val="9"/>
        </w:rPr>
        <w:t>User Interfaces</w:t>
      </w:r>
      <w:r w:rsidRPr="004B6B4F">
        <w:rPr>
          <w:sz w:val="9"/>
          <w:szCs w:val="9"/>
        </w:rPr>
        <w:t>: for humans to consume.</w:t>
      </w:r>
    </w:p>
    <w:p w14:paraId="043DB10E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able</w:t>
      </w:r>
      <w:r w:rsidRPr="004B6B4F">
        <w:rPr>
          <w:sz w:val="9"/>
          <w:szCs w:val="9"/>
        </w:rPr>
        <w:t xml:space="preserve">: structured representation of data where info is organised into rows (entities) and columns (attributes)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direct, easy to understand, suitable for structured data, efficient searching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not suitable for hierarchical data.</w:t>
      </w:r>
    </w:p>
    <w:p w14:paraId="4DBE1836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ee</w:t>
      </w:r>
      <w:r w:rsidRPr="004B6B4F">
        <w:rPr>
          <w:sz w:val="9"/>
          <w:szCs w:val="9"/>
        </w:rPr>
        <w:t xml:space="preserve">: based on metaphor of a real tree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suitable for hierarchical data, can span levels deep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each node can only have single parent.</w:t>
      </w:r>
    </w:p>
    <w:p w14:paraId="10B3BD51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Graph</w:t>
      </w:r>
      <w:r w:rsidRPr="004B6B4F">
        <w:rPr>
          <w:sz w:val="9"/>
          <w:szCs w:val="9"/>
        </w:rPr>
        <w:t xml:space="preserve">: nodes can have multiple parents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flexible than a tree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inefficient for searching in some cases</w:t>
      </w:r>
    </w:p>
    <w:p w14:paraId="5A727CE7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lobs, Media, Complex Data</w:t>
      </w:r>
      <w:r w:rsidRPr="004B6B4F">
        <w:rPr>
          <w:sz w:val="9"/>
          <w:szCs w:val="9"/>
        </w:rPr>
        <w:t>: raw data representation without perceivable structure, i.e. raw audio file; use to extracted features instead of structured fields</w:t>
      </w:r>
    </w:p>
    <w:p w14:paraId="752E97C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4" w:name="open-data"/>
      <w:bookmarkEnd w:id="3"/>
      <w:r w:rsidRPr="001F1144">
        <w:rPr>
          <w:b/>
          <w:bCs/>
          <w:sz w:val="13"/>
          <w:szCs w:val="13"/>
        </w:rPr>
        <w:t>Open Data</w:t>
      </w:r>
    </w:p>
    <w:p w14:paraId="1780F89F" w14:textId="77777777" w:rsidR="004E50A6" w:rsidRPr="004B6B4F" w:rsidRDefault="00000000" w:rsidP="00230103">
      <w:pPr>
        <w:pStyle w:val="Compact"/>
        <w:numPr>
          <w:ilvl w:val="0"/>
          <w:numId w:val="5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generally means: </w:t>
      </w:r>
      <w:r w:rsidRPr="004B6B4F">
        <w:rPr>
          <w:b/>
          <w:bCs/>
          <w:sz w:val="9"/>
          <w:szCs w:val="9"/>
        </w:rPr>
        <w:t>Cost-free</w:t>
      </w:r>
      <w:r w:rsidRPr="004B6B4F">
        <w:rPr>
          <w:sz w:val="9"/>
          <w:szCs w:val="9"/>
        </w:rPr>
        <w:t xml:space="preserve"> access; </w:t>
      </w:r>
      <w:r w:rsidRPr="004B6B4F">
        <w:rPr>
          <w:b/>
          <w:bCs/>
          <w:sz w:val="9"/>
          <w:szCs w:val="9"/>
        </w:rPr>
        <w:t>Barrier-free access</w:t>
      </w:r>
      <w:r w:rsidRPr="004B6B4F">
        <w:rPr>
          <w:sz w:val="9"/>
          <w:szCs w:val="9"/>
        </w:rPr>
        <w:t xml:space="preserve"> (findable); </w:t>
      </w:r>
      <w:r w:rsidRPr="004B6B4F">
        <w:rPr>
          <w:b/>
          <w:bCs/>
          <w:sz w:val="9"/>
          <w:szCs w:val="9"/>
        </w:rPr>
        <w:t>Barrier-free use</w:t>
      </w:r>
      <w:r w:rsidRPr="004B6B4F">
        <w:rPr>
          <w:sz w:val="9"/>
          <w:szCs w:val="9"/>
        </w:rPr>
        <w:t xml:space="preserve"> (accessible); </w:t>
      </w:r>
      <w:r w:rsidRPr="004B6B4F">
        <w:rPr>
          <w:b/>
          <w:bCs/>
          <w:sz w:val="9"/>
          <w:szCs w:val="9"/>
        </w:rPr>
        <w:t>Restriction-free use</w:t>
      </w:r>
      <w:r w:rsidRPr="004B6B4F">
        <w:rPr>
          <w:sz w:val="9"/>
          <w:szCs w:val="9"/>
        </w:rPr>
        <w:t xml:space="preserve"> (reusable).</w:t>
      </w:r>
    </w:p>
    <w:p w14:paraId="49CEA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5" w:name="fair-data"/>
      <w:bookmarkEnd w:id="4"/>
      <w:r w:rsidRPr="001F1144">
        <w:rPr>
          <w:b/>
          <w:bCs/>
          <w:sz w:val="13"/>
          <w:szCs w:val="13"/>
        </w:rPr>
        <w:t>FAIR Data</w:t>
      </w:r>
    </w:p>
    <w:p w14:paraId="1885E467" w14:textId="77777777" w:rsidR="004E50A6" w:rsidRPr="004B6B4F" w:rsidRDefault="00000000" w:rsidP="00230103">
      <w:pPr>
        <w:pStyle w:val="Compact"/>
        <w:numPr>
          <w:ilvl w:val="0"/>
          <w:numId w:val="6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Findable, Accessible, Interoperable, Reusable.</w:t>
      </w:r>
    </w:p>
    <w:p w14:paraId="6397F77E" w14:textId="77777777" w:rsidR="004E50A6" w:rsidRPr="004B6B4F" w:rsidRDefault="003027FF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4C50D97">
          <v:rect id="_x0000_i1028" alt="" style="width:.9pt;height:.05pt;mso-width-percent:0;mso-height-percent:0;mso-width-percent:0;mso-height-percent:0" o:hrpct="2" o:hralign="center" o:hrstd="t" o:hr="t"/>
        </w:pict>
      </w:r>
    </w:p>
    <w:p w14:paraId="57FE7FD4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6" w:name="relational-databases"/>
      <w:bookmarkEnd w:id="0"/>
      <w:bookmarkEnd w:id="5"/>
      <w:r w:rsidRPr="001F1144">
        <w:rPr>
          <w:b/>
          <w:bCs/>
          <w:sz w:val="15"/>
          <w:szCs w:val="15"/>
        </w:rPr>
        <w:t>2: Relational Databases</w:t>
      </w:r>
    </w:p>
    <w:p w14:paraId="597AC6C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A Relational Database implements the </w:t>
      </w: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>; but not necessarily true. Relation ≈ Table, is a definition of a table and all the values stored in it.</w:t>
      </w:r>
    </w:p>
    <w:p w14:paraId="562977B2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The set of rules – </w:t>
      </w:r>
      <w:r w:rsidRPr="004B6B4F">
        <w:rPr>
          <w:b/>
          <w:bCs/>
          <w:sz w:val="9"/>
          <w:szCs w:val="9"/>
        </w:rPr>
        <w:t>Everything is a Relation</w:t>
      </w:r>
      <w:r w:rsidRPr="004B6B4F">
        <w:rPr>
          <w:sz w:val="9"/>
          <w:szCs w:val="9"/>
        </w:rPr>
        <w:t xml:space="preserve">: all operations use the relational model; all data is represented and accessed as relations; table and database structure is accessed and altered as relations; </w:t>
      </w:r>
      <w:r w:rsidRPr="004B6B4F">
        <w:rPr>
          <w:b/>
          <w:bCs/>
          <w:sz w:val="9"/>
          <w:szCs w:val="9"/>
        </w:rPr>
        <w:t>It should be robust abstracted system, unaffected by</w:t>
      </w:r>
      <w:r w:rsidRPr="004B6B4F">
        <w:rPr>
          <w:sz w:val="9"/>
          <w:szCs w:val="9"/>
        </w:rPr>
        <w:t>: hardware changes; operating system changes; disk replacement; distributed data</w:t>
      </w:r>
    </w:p>
    <w:p w14:paraId="0FE1BD9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SQ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RDBMS implementation</w:t>
      </w:r>
      <w:r w:rsidRPr="004B6B4F">
        <w:rPr>
          <w:sz w:val="9"/>
          <w:szCs w:val="9"/>
        </w:rPr>
        <w:t xml:space="preserve">: Relational Model is </w:t>
      </w:r>
      <w:r w:rsidRPr="004B6B4F">
        <w:rPr>
          <w:i/>
          <w:iCs/>
          <w:sz w:val="9"/>
          <w:szCs w:val="9"/>
        </w:rPr>
        <w:t>not the same as</w:t>
      </w:r>
      <w:r w:rsidRPr="004B6B4F">
        <w:rPr>
          <w:sz w:val="9"/>
          <w:szCs w:val="9"/>
        </w:rPr>
        <w:t xml:space="preserve"> Entity-Relationship Model; ER Model helps us model concepts, as part of the design of a Relational Database; SQL is </w:t>
      </w:r>
      <w:r w:rsidRPr="004B6B4F">
        <w:rPr>
          <w:i/>
          <w:iCs/>
          <w:sz w:val="9"/>
          <w:szCs w:val="9"/>
        </w:rPr>
        <w:t>a partial of</w:t>
      </w:r>
      <w:r w:rsidRPr="004B6B4F">
        <w:rPr>
          <w:sz w:val="9"/>
          <w:szCs w:val="9"/>
        </w:rPr>
        <w:t xml:space="preserve"> the Relational Model.</w:t>
      </w:r>
    </w:p>
    <w:p w14:paraId="6233CA4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7" w:name="the-entity-relationship-model"/>
      <w:r w:rsidRPr="001F1144">
        <w:rPr>
          <w:b/>
          <w:bCs/>
          <w:sz w:val="13"/>
          <w:szCs w:val="13"/>
        </w:rPr>
        <w:t>The Entity-Relationship Model</w:t>
      </w:r>
    </w:p>
    <w:p w14:paraId="62958093" w14:textId="02CCED04" w:rsidR="004E50A6" w:rsidRDefault="00000000" w:rsidP="00230103">
      <w:pPr>
        <w:pStyle w:val="Compact"/>
        <w:numPr>
          <w:ilvl w:val="0"/>
          <w:numId w:val="8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Is a abstract model, not necessary tied to relational database, can be used for other implementation (programming object model). </w:t>
      </w:r>
      <w:r w:rsidRPr="004B6B4F">
        <w:rPr>
          <w:b/>
          <w:bCs/>
          <w:sz w:val="9"/>
          <w:szCs w:val="9"/>
        </w:rPr>
        <w:t>Entity</w:t>
      </w:r>
      <w:r w:rsidRPr="004B6B4F">
        <w:rPr>
          <w:sz w:val="9"/>
          <w:szCs w:val="9"/>
        </w:rPr>
        <w:t xml:space="preserve">: is the thing we want to model, must be uniquely identifiable and may have attributes. </w:t>
      </w:r>
      <w:r w:rsidRPr="004B6B4F">
        <w:rPr>
          <w:b/>
          <w:bCs/>
          <w:sz w:val="9"/>
          <w:szCs w:val="9"/>
        </w:rPr>
        <w:t>Relationship</w:t>
      </w:r>
      <w:r w:rsidRPr="004B6B4F">
        <w:rPr>
          <w:sz w:val="9"/>
          <w:szCs w:val="9"/>
        </w:rPr>
        <w:t>: is a connection or dependency between two Entities.</w:t>
      </w:r>
    </w:p>
    <w:p w14:paraId="3B907197" w14:textId="59C92374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14621094" wp14:editId="618BD298">
            <wp:extent cx="1228725" cy="494665"/>
            <wp:effectExtent l="0" t="0" r="0" b="0"/>
            <wp:docPr id="31518940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89407" name="Graphic 31518940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270D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8" w:name="sql"/>
      <w:bookmarkEnd w:id="7"/>
      <w:r w:rsidRPr="001F1144">
        <w:rPr>
          <w:b/>
          <w:bCs/>
          <w:sz w:val="13"/>
          <w:szCs w:val="13"/>
        </w:rPr>
        <w:t>SQL</w:t>
      </w:r>
    </w:p>
    <w:p w14:paraId="6D5F3E4B" w14:textId="77777777" w:rsidR="004E50A6" w:rsidRPr="004B6B4F" w:rsidRDefault="00000000" w:rsidP="00DB7E4A">
      <w:pPr>
        <w:pStyle w:val="Compact"/>
        <w:numPr>
          <w:ilvl w:val="0"/>
          <w:numId w:val="9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ommands for manipulating structures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TRUNC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LTER</w:t>
      </w:r>
      <w:r w:rsidRPr="004B6B4F">
        <w:rPr>
          <w:sz w:val="9"/>
          <w:szCs w:val="9"/>
        </w:rPr>
        <w:t xml:space="preserve">, or manipulating data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UPD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ELETE</w:t>
      </w:r>
      <w:r w:rsidRPr="004B6B4F">
        <w:rPr>
          <w:sz w:val="9"/>
          <w:szCs w:val="9"/>
        </w:rPr>
        <w:t xml:space="preserve"> or retrieve information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</w:p>
    <w:p w14:paraId="79E5B5CF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CREATE TABLE Planets (ID INT AUTO_INCREME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CHAR(8)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PRIMARY KEY 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)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UPDATE Planet SE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24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"Mars"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s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gt; 200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 INNER JOIN Moon ON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HasPlane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lt; 11;</w:t>
      </w:r>
    </w:p>
    <w:p w14:paraId="7C7CBC0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9" w:name="joins"/>
      <w:bookmarkEnd w:id="8"/>
      <w:r w:rsidRPr="001F1144">
        <w:rPr>
          <w:b/>
          <w:bCs/>
          <w:sz w:val="13"/>
          <w:szCs w:val="13"/>
        </w:rPr>
        <w:t>Joins</w:t>
      </w:r>
    </w:p>
    <w:p w14:paraId="58478103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oss Join</w:t>
      </w:r>
      <w:r w:rsidRPr="004B6B4F">
        <w:rPr>
          <w:sz w:val="9"/>
          <w:szCs w:val="9"/>
        </w:rPr>
        <w:t xml:space="preserve"> (Cartesian Join)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, B]</w:t>
      </w:r>
      <w:r w:rsidRPr="004B6B4F">
        <w:rPr>
          <w:sz w:val="9"/>
          <w:szCs w:val="9"/>
        </w:rPr>
        <w:t xml:space="preserve"> joins all – expensive af – combines each row of first table with each row of second table; total rows is product of all entries in all tables a · b · c…</w:t>
      </w:r>
    </w:p>
    <w:p w14:paraId="4A2D29C7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nner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[SELECT * FROM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NER JOIN B ON A.id = B.id]</w:t>
      </w:r>
      <w:r w:rsidRPr="004B6B4F">
        <w:rPr>
          <w:sz w:val="9"/>
          <w:szCs w:val="9"/>
        </w:rPr>
        <w:t xml:space="preserve"> only combine with matching values</w:t>
      </w:r>
    </w:p>
    <w:p w14:paraId="41A8A164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f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LEFT JOIN B ON A.id = B.id]</w:t>
      </w:r>
      <w:r w:rsidRPr="004B6B4F">
        <w:rPr>
          <w:sz w:val="9"/>
          <w:szCs w:val="9"/>
        </w:rPr>
        <w:t xml:space="preserve"> all records on left and matching values on right (right may be empty)</w:t>
      </w:r>
    </w:p>
    <w:p w14:paraId="7D445AF5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igh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RIGHT JOIN B ON A.id = B.id]</w:t>
      </w:r>
      <w:r w:rsidRPr="004B6B4F">
        <w:rPr>
          <w:sz w:val="9"/>
          <w:szCs w:val="9"/>
        </w:rPr>
        <w:t xml:space="preserve"> the opposite of Left Join.</w:t>
      </w:r>
    </w:p>
    <w:p w14:paraId="42625CD8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0" w:name="cardinality"/>
      <w:bookmarkEnd w:id="9"/>
      <w:r w:rsidRPr="001F1144">
        <w:rPr>
          <w:b/>
          <w:bCs/>
          <w:sz w:val="13"/>
          <w:szCs w:val="13"/>
        </w:rPr>
        <w:t>Cardinality</w:t>
      </w:r>
    </w:p>
    <w:p w14:paraId="52909D44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refers to how many rows in each of the table participate in a join match with how many rows in other table.</w:t>
      </w:r>
    </w:p>
    <w:p w14:paraId="10EE0888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joins with zero or more in B, i.e B with a FK referencing a PK in A.</w:t>
      </w:r>
    </w:p>
    <w:p w14:paraId="16CA002F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1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with exact one row in B, i.e. a table with a PK</w:t>
      </w:r>
    </w:p>
    <w:p w14:paraId="5E75B615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m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any number of rows in A joins with any number of rows in B, i.e. a pivot / link / junction table with PK (attributeA, attributeB).</w:t>
      </w:r>
    </w:p>
    <w:p w14:paraId="64D727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1" w:name="database-integrity"/>
      <w:bookmarkEnd w:id="10"/>
      <w:r w:rsidRPr="001F1144">
        <w:rPr>
          <w:b/>
          <w:bCs/>
          <w:sz w:val="13"/>
          <w:szCs w:val="13"/>
        </w:rPr>
        <w:t>Database Integrity</w:t>
      </w:r>
    </w:p>
    <w:p w14:paraId="2D1384F0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Errors</w:t>
      </w:r>
      <w:r w:rsidRPr="004B6B4F">
        <w:rPr>
          <w:sz w:val="9"/>
          <w:szCs w:val="9"/>
        </w:rPr>
        <w:t>: Typo; Missing, invalid, inconsistent, duplicate data; Referential integrity error (deleted a planet but not its moon).</w:t>
      </w:r>
    </w:p>
    <w:p w14:paraId="60DFB57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Join fields must match</w:t>
      </w:r>
      <w:r w:rsidRPr="004B6B4F">
        <w:rPr>
          <w:sz w:val="9"/>
          <w:szCs w:val="9"/>
        </w:rPr>
        <w:t xml:space="preserve"> – use FK, subsequent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 with wrong value will fail.</w:t>
      </w:r>
    </w:p>
    <w:p w14:paraId="01408A1E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ity check</w:t>
      </w:r>
      <w:r w:rsidRPr="004B6B4F">
        <w:rPr>
          <w:sz w:val="9"/>
          <w:szCs w:val="9"/>
        </w:rPr>
        <w:t xml:space="preserve"> – us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HECK</w:t>
      </w:r>
      <w:r w:rsidRPr="004B6B4F">
        <w:rPr>
          <w:sz w:val="9"/>
          <w:szCs w:val="9"/>
        </w:rPr>
        <w:t xml:space="preserve"> column constraint.</w:t>
      </w:r>
    </w:p>
    <w:p w14:paraId="23FF611D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queness</w:t>
      </w:r>
      <w:r w:rsidRPr="004B6B4F">
        <w:rPr>
          <w:sz w:val="9"/>
          <w:szCs w:val="9"/>
        </w:rPr>
        <w:t xml:space="preserve"> (Consistency) – use PK to guarantee uniqueness.</w:t>
      </w:r>
    </w:p>
    <w:p w14:paraId="173D629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puted Values</w:t>
      </w:r>
      <w:r w:rsidRPr="004B6B4F">
        <w:rPr>
          <w:sz w:val="9"/>
          <w:szCs w:val="9"/>
        </w:rPr>
        <w:t xml:space="preserve"> (Consistency) – don’t store them, i.e. count, sum, product</w:t>
      </w:r>
    </w:p>
    <w:p w14:paraId="28FB092A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nge should not cause inconsistency</w:t>
      </w:r>
      <w:r w:rsidRPr="004B6B4F">
        <w:rPr>
          <w:sz w:val="9"/>
          <w:szCs w:val="9"/>
        </w:rPr>
        <w:t xml:space="preserve"> – use FK rules, i.e. 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ON DELETE CASCADE</w:t>
      </w:r>
      <w:r w:rsidRPr="004B6B4F">
        <w:rPr>
          <w:sz w:val="9"/>
          <w:szCs w:val="9"/>
        </w:rPr>
        <w:t>.</w:t>
      </w:r>
    </w:p>
    <w:p w14:paraId="419B6018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able values should not be inconsistent – remove </w:t>
      </w:r>
      <w:r w:rsidRPr="004B6B4F">
        <w:rPr>
          <w:b/>
          <w:bCs/>
          <w:sz w:val="9"/>
          <w:szCs w:val="9"/>
        </w:rPr>
        <w:t>functional dependencies</w:t>
      </w:r>
      <w:r w:rsidRPr="004B6B4F">
        <w:rPr>
          <w:sz w:val="9"/>
          <w:szCs w:val="9"/>
        </w:rPr>
        <w:t>.</w:t>
      </w:r>
    </w:p>
    <w:p w14:paraId="00C2540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2" w:name="normalisation"/>
      <w:bookmarkEnd w:id="11"/>
      <w:r w:rsidRPr="001F1144">
        <w:rPr>
          <w:b/>
          <w:bCs/>
          <w:sz w:val="13"/>
          <w:szCs w:val="13"/>
        </w:rPr>
        <w:t>Normalisation</w:t>
      </w:r>
    </w:p>
    <w:p w14:paraId="3A1E17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loss decomposition</w:t>
      </w:r>
      <w:r w:rsidRPr="004B6B4F">
        <w:rPr>
          <w:sz w:val="9"/>
          <w:szCs w:val="9"/>
        </w:rPr>
        <w:t>: is the decomposition of a single relationship into two or more relations, such that a join on the separate relations reconstructs the original.</w:t>
      </w:r>
    </w:p>
    <w:p w14:paraId="2F6A72F5" w14:textId="77777777" w:rsidR="004E50A6" w:rsidRPr="004B6B4F" w:rsidRDefault="00000000" w:rsidP="00DB7E4A">
      <w:pPr>
        <w:pStyle w:val="Compact"/>
        <w:numPr>
          <w:ilvl w:val="1"/>
          <w:numId w:val="1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ample</w:t>
      </w:r>
      <w:r w:rsidRPr="004B6B4F">
        <w:rPr>
          <w:sz w:val="9"/>
          <w:szCs w:val="9"/>
        </w:rPr>
        <w:t xml:space="preserve"> – If X = (P, Q, R) decomposes into X1 = (P, Q) and X2 = (Q, W), where Q is a common attribute and is unique, thus non-loss (lossless) join is possible.</w:t>
      </w:r>
    </w:p>
    <w:p w14:paraId="21C8ECC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unctional Dependency (FD)</w:t>
      </w:r>
      <w:r w:rsidRPr="004B6B4F">
        <w:rPr>
          <w:sz w:val="9"/>
          <w:szCs w:val="9"/>
        </w:rPr>
        <w:t>: the value of one attribute (determinant) determines the value of another attribute (dependent), i.e. ID -&gt; X, ID -&gt; Y. (if we know ID, we also know X and Y, hence ID).</w:t>
      </w:r>
    </w:p>
    <w:p w14:paraId="342F9A74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al Dependency (PD)</w:t>
      </w:r>
      <w:r w:rsidRPr="004B6B4F">
        <w:rPr>
          <w:sz w:val="9"/>
          <w:szCs w:val="9"/>
        </w:rPr>
        <w:t>: If ID -&gt; {X, Y, Z} but X -&gt; Y and not ID -&gt; Y, then it is PD.</w:t>
      </w:r>
    </w:p>
    <w:p w14:paraId="21453506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itive Dependency (TD)</w:t>
      </w:r>
      <w:r w:rsidRPr="004B6B4F">
        <w:rPr>
          <w:sz w:val="9"/>
          <w:szCs w:val="9"/>
        </w:rPr>
        <w:t>: Indirect relationship. Given FD Book -&gt; Author Country, but Book -&gt; Author and does not Author -&gt; Book. Since Author -&gt; Author Country, hence Book -&gt; Author Country is TD.</w:t>
      </w:r>
    </w:p>
    <w:p w14:paraId="770FFBB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ndidate Key</w:t>
      </w:r>
      <w:r w:rsidRPr="004B6B4F">
        <w:rPr>
          <w:sz w:val="9"/>
          <w:szCs w:val="9"/>
        </w:rPr>
        <w:t>: attribute that uniquely identifies a row in a relation, could be a combination of (non-redundant) attributes, whilst each non-key attribute is functionally dependent on every candidate key.</w:t>
      </w:r>
    </w:p>
    <w:p w14:paraId="3B37D7A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rmal forms</w:t>
      </w:r>
      <w:r w:rsidRPr="004B6B4F">
        <w:rPr>
          <w:sz w:val="9"/>
          <w:szCs w:val="9"/>
        </w:rPr>
        <w:t xml:space="preserve"> – a set of rules to minimise anomalies, allow for insertion, deletion and update without causing data inconsistencies.</w:t>
      </w:r>
    </w:p>
    <w:p w14:paraId="6859ACA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1NF</w:t>
      </w:r>
      <w:r w:rsidRPr="004B6B4F">
        <w:rPr>
          <w:sz w:val="9"/>
          <w:szCs w:val="9"/>
        </w:rPr>
        <w:t>: All the attribute are single-valued (atomic) (not array); have unique names; and order in which data is stored does not matter.</w:t>
      </w:r>
    </w:p>
    <w:p w14:paraId="5340CA2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2NF</w:t>
      </w:r>
      <w:r w:rsidRPr="004B6B4F">
        <w:rPr>
          <w:sz w:val="9"/>
          <w:szCs w:val="9"/>
        </w:rPr>
        <w:t>: Every non-key attribute is fully dependent on the primary key; does not have partial dependency.</w:t>
      </w:r>
    </w:p>
    <w:p w14:paraId="7798D578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3NF</w:t>
      </w:r>
      <w:r w:rsidRPr="004B6B4F">
        <w:rPr>
          <w:sz w:val="9"/>
          <w:szCs w:val="9"/>
        </w:rPr>
        <w:t>: Does not have any transitive dependency.</w:t>
      </w:r>
    </w:p>
    <w:p w14:paraId="3D42547B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oyce and Codd Normal Form (BCNF)</w:t>
      </w:r>
      <w:r w:rsidRPr="004B6B4F">
        <w:rPr>
          <w:sz w:val="9"/>
          <w:szCs w:val="9"/>
        </w:rPr>
        <w:t>: For all X -&gt; Y, X is a super key.</w:t>
      </w:r>
    </w:p>
    <w:p w14:paraId="34AFBE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4NF</w:t>
      </w:r>
      <w:r w:rsidRPr="004B6B4F">
        <w:rPr>
          <w:sz w:val="9"/>
          <w:szCs w:val="9"/>
        </w:rPr>
        <w:t>: No multi-valued dependency (exist multiple of same ID in a table).</w:t>
      </w:r>
    </w:p>
    <w:p w14:paraId="551E1B2E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3" w:name="X58e6885eda8f1931a350ae158ea54e7cdce997f"/>
      <w:bookmarkEnd w:id="12"/>
      <w:r w:rsidRPr="001F1144">
        <w:rPr>
          <w:b/>
          <w:bCs/>
          <w:sz w:val="13"/>
          <w:szCs w:val="13"/>
        </w:rPr>
        <w:t>Atomic, Consistency, Isolation, Durability (ACID)</w:t>
      </w:r>
    </w:p>
    <w:p w14:paraId="7F05A513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Atomicity</w:t>
      </w:r>
      <w:r w:rsidRPr="004B6B4F">
        <w:rPr>
          <w:sz w:val="9"/>
          <w:szCs w:val="9"/>
        </w:rPr>
        <w:t xml:space="preserve"> (rollback): guarantees an operation that only make sense as a group, either fully completed or nothing happen.</w:t>
      </w:r>
    </w:p>
    <w:p w14:paraId="169AC34A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>: guarantees never in inconsistent state, when a group operation is being executed, other operations not allowed to access or modify that will lead to inconsistency.</w:t>
      </w:r>
    </w:p>
    <w:p w14:paraId="4A42AB40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solation</w:t>
      </w:r>
      <w:r w:rsidRPr="004B6B4F">
        <w:rPr>
          <w:sz w:val="9"/>
          <w:szCs w:val="9"/>
        </w:rPr>
        <w:t>: guarantees concurrent transactions leave the database in the same state as if they were executed sequentially.</w:t>
      </w:r>
    </w:p>
    <w:p w14:paraId="7AB0870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urability</w:t>
      </w:r>
      <w:r w:rsidRPr="004B6B4F">
        <w:rPr>
          <w:sz w:val="9"/>
          <w:szCs w:val="9"/>
        </w:rPr>
        <w:t>: guarantees once a transaction is committed, it remains committed in event of failure.</w:t>
      </w:r>
    </w:p>
    <w:p w14:paraId="6138C3AD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action</w:t>
      </w:r>
      <w:r w:rsidRPr="004B6B4F">
        <w:rPr>
          <w:sz w:val="9"/>
          <w:szCs w:val="9"/>
        </w:rPr>
        <w:t xml:space="preserve">: mechanism for treating group operation as a block.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BEGIN TRANSACTION, .... COMMIT;</w:t>
      </w:r>
      <w:r w:rsidRPr="004B6B4F">
        <w:rPr>
          <w:sz w:val="9"/>
          <w:szCs w:val="9"/>
        </w:rPr>
        <w:t xml:space="preserve"> In cases of error, it can b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OLLBACK;</w:t>
      </w:r>
      <w:r w:rsidRPr="004B6B4F">
        <w:rPr>
          <w:sz w:val="9"/>
          <w:szCs w:val="9"/>
        </w:rPr>
        <w:t xml:space="preserve"> that undo the inconsistent state.</w:t>
      </w:r>
    </w:p>
    <w:p w14:paraId="59B79D3C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lice and Accidental Damage</w:t>
      </w:r>
    </w:p>
    <w:p w14:paraId="7417FB62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QL Injection</w:t>
      </w:r>
      <w:r w:rsidRPr="004B6B4F">
        <w:rPr>
          <w:sz w:val="9"/>
          <w:szCs w:val="9"/>
        </w:rPr>
        <w:t>: adding malicious code into normal operation.</w:t>
      </w:r>
    </w:p>
    <w:p w14:paraId="5713D0B7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ivilege Escalation</w:t>
      </w:r>
      <w:r w:rsidRPr="004B6B4F">
        <w:rPr>
          <w:sz w:val="9"/>
          <w:szCs w:val="9"/>
        </w:rPr>
        <w:t>: malicious agent gaining direct access to the database.</w:t>
      </w:r>
    </w:p>
    <w:p w14:paraId="2E3AEEE6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ser Error</w:t>
      </w:r>
      <w:r w:rsidRPr="004B6B4F">
        <w:rPr>
          <w:sz w:val="9"/>
          <w:szCs w:val="9"/>
        </w:rPr>
        <w:t>: intends to do one thing but does something else entirely.</w:t>
      </w:r>
    </w:p>
    <w:p w14:paraId="25EBAF0B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confidential Data Sharing</w:t>
      </w:r>
      <w:r w:rsidRPr="004B6B4F">
        <w:rPr>
          <w:sz w:val="9"/>
          <w:szCs w:val="9"/>
        </w:rPr>
        <w:t>: being shared inappropriately.</w:t>
      </w:r>
    </w:p>
    <w:p w14:paraId="5DA7096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ecurity and User Policies with SQL</w:t>
      </w:r>
    </w:p>
    <w:p w14:paraId="6C203DB5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sz w:val="9"/>
          <w:szCs w:val="9"/>
        </w:rPr>
        <w:t>Fine-grained controls – user level, database level, table level and data.</w:t>
      </w:r>
    </w:p>
    <w:p w14:paraId="2BEC36A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Grant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COMMAND || ALL&gt; ON &lt;RESOURCE&gt; TO &lt;USER / ROLE&gt; WITH GRANT OPTION;</w:t>
      </w:r>
    </w:p>
    <w:p w14:paraId="1FFA504F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Revoke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EVOKE &lt;COMMAND || ALL&gt; ON &lt;RESOURCE&gt; TO &lt;USER / ROLE&gt;;</w:t>
      </w:r>
    </w:p>
    <w:p w14:paraId="60E7A8C9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rea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 ROLE &lt;Name&gt;;</w:t>
      </w:r>
    </w:p>
    <w:p w14:paraId="324308C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Dele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 ROLE &lt;Name&gt;;</w:t>
      </w:r>
    </w:p>
    <w:p w14:paraId="50B57BE2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Assign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Role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 TO &lt;USER&gt;;</w:t>
      </w:r>
    </w:p>
    <w:p w14:paraId="5D5E7E0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4" w:name="sql-functions"/>
      <w:bookmarkEnd w:id="13"/>
      <w:r w:rsidRPr="001F1144">
        <w:rPr>
          <w:b/>
          <w:bCs/>
          <w:sz w:val="13"/>
          <w:szCs w:val="13"/>
        </w:rPr>
        <w:t>SQL Functions</w:t>
      </w:r>
    </w:p>
    <w:p w14:paraId="0D155565" w14:textId="77777777" w:rsidR="004E50A6" w:rsidRPr="004B6B4F" w:rsidRDefault="00000000" w:rsidP="00DB7E4A">
      <w:pPr>
        <w:pStyle w:val="Compact"/>
        <w:numPr>
          <w:ilvl w:val="0"/>
          <w:numId w:val="18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SUM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VG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TD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VARIANC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AX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IN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(DISTINCT &lt;col&gt;)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OUP_CONCAT(&lt;col1&gt;, &lt;col2, ...)</w:t>
      </w:r>
    </w:p>
    <w:p w14:paraId="0679B36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5" w:name="query-efficiency"/>
      <w:bookmarkEnd w:id="14"/>
      <w:r w:rsidRPr="001F1144">
        <w:rPr>
          <w:b/>
          <w:bCs/>
          <w:sz w:val="13"/>
          <w:szCs w:val="13"/>
        </w:rPr>
        <w:t>Query Efficiency</w:t>
      </w:r>
    </w:p>
    <w:p w14:paraId="05E504C3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Expensive in DB: </w:t>
      </w:r>
      <w:r w:rsidRPr="004B6B4F">
        <w:rPr>
          <w:b/>
          <w:bCs/>
          <w:sz w:val="9"/>
          <w:szCs w:val="9"/>
        </w:rPr>
        <w:t>Searching</w:t>
      </w:r>
      <w:r w:rsidRPr="004B6B4F">
        <w:rPr>
          <w:sz w:val="9"/>
          <w:szCs w:val="9"/>
        </w:rPr>
        <w:t xml:space="preserve"> (checking value on every entry), </w:t>
      </w:r>
      <w:r w:rsidRPr="004B6B4F">
        <w:rPr>
          <w:b/>
          <w:bCs/>
          <w:sz w:val="9"/>
          <w:szCs w:val="9"/>
        </w:rPr>
        <w:t>Sorting</w:t>
      </w:r>
      <w:r w:rsidRPr="004B6B4F">
        <w:rPr>
          <w:sz w:val="9"/>
          <w:szCs w:val="9"/>
        </w:rPr>
        <w:t xml:space="preserve"> (ordering data), </w:t>
      </w:r>
      <w:r w:rsidRPr="004B6B4F">
        <w:rPr>
          <w:b/>
          <w:bCs/>
          <w:sz w:val="9"/>
          <w:szCs w:val="9"/>
        </w:rPr>
        <w:t>Copying</w:t>
      </w:r>
      <w:r w:rsidRPr="004B6B4F">
        <w:rPr>
          <w:sz w:val="9"/>
          <w:szCs w:val="9"/>
        </w:rPr>
        <w:t xml:space="preserve"> (reading and writing).</w:t>
      </w:r>
    </w:p>
    <w:p w14:paraId="3DF46E1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If data is sorted - </w:t>
      </w:r>
      <w:r w:rsidRPr="004B6B4F">
        <w:rPr>
          <w:b/>
          <w:bCs/>
          <w:sz w:val="9"/>
          <w:szCs w:val="9"/>
        </w:rPr>
        <w:t>using sorted table</w:t>
      </w:r>
      <w:r w:rsidRPr="004B6B4F">
        <w:rPr>
          <w:sz w:val="9"/>
          <w:szCs w:val="9"/>
        </w:rPr>
        <w:t>: can use binary search (clustered indexing), use no extra space, O(log n) – but can only use one column to be primary key.</w:t>
      </w:r>
    </w:p>
    <w:p w14:paraId="6530BD4D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sing indexes: </w:t>
      </w: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or </w:t>
      </w: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keeps in memory, rather than disk.</w:t>
      </w:r>
    </w:p>
    <w:p w14:paraId="19DB155B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– uses the concept of Binary Search Tree.</w:t>
      </w:r>
    </w:p>
    <w:p w14:paraId="04CF0A7F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can’t support range searching or approximate searching.</w:t>
      </w:r>
    </w:p>
    <w:p w14:paraId="15D253B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normalisation</w:t>
      </w:r>
      <w:r w:rsidRPr="004B6B4F">
        <w:rPr>
          <w:sz w:val="9"/>
          <w:szCs w:val="9"/>
        </w:rPr>
        <w:t xml:space="preserve"> – joins can be expensive, trades off integrity checks and reduce storage requirements.</w:t>
      </w:r>
    </w:p>
    <w:p w14:paraId="40E2B2C7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eate a View</w:t>
      </w:r>
      <w:r w:rsidRPr="004B6B4F">
        <w:rPr>
          <w:sz w:val="9"/>
          <w:szCs w:val="9"/>
        </w:rPr>
        <w:t xml:space="preserve"> – create virtual table (i.e. pre-joined) that can query data.</w:t>
      </w:r>
    </w:p>
    <w:p w14:paraId="53F15C9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6" w:name="distributed-databases"/>
      <w:bookmarkEnd w:id="15"/>
      <w:r w:rsidRPr="001F1144">
        <w:rPr>
          <w:b/>
          <w:bCs/>
          <w:sz w:val="13"/>
          <w:szCs w:val="13"/>
        </w:rPr>
        <w:t>Distributed Databases</w:t>
      </w:r>
    </w:p>
    <w:p w14:paraId="6D795CE6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why</w:t>
      </w:r>
      <w:r w:rsidRPr="004B6B4F">
        <w:rPr>
          <w:sz w:val="9"/>
          <w:szCs w:val="9"/>
        </w:rPr>
        <w:t xml:space="preserve"> – parallelisation, no single point of failure, dividing large dataset (into divided chunk that can be processed locally)</w:t>
      </w:r>
    </w:p>
    <w:p w14:paraId="63EDDA2A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quirements for DD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Local Autonomy</w:t>
      </w:r>
      <w:r w:rsidRPr="004B6B4F">
        <w:rPr>
          <w:sz w:val="9"/>
          <w:szCs w:val="9"/>
        </w:rPr>
        <w:t xml:space="preserve"> (sites operate independently); </w:t>
      </w:r>
      <w:r w:rsidRPr="004B6B4F">
        <w:rPr>
          <w:b/>
          <w:bCs/>
          <w:sz w:val="9"/>
          <w:szCs w:val="9"/>
        </w:rPr>
        <w:t>No Centralisation</w:t>
      </w:r>
      <w:r w:rsidRPr="004B6B4F">
        <w:rPr>
          <w:sz w:val="9"/>
          <w:szCs w:val="9"/>
        </w:rPr>
        <w:t xml:space="preserve"> (no single site controls transactions or operations); </w:t>
      </w:r>
      <w:r w:rsidRPr="004B6B4F">
        <w:rPr>
          <w:b/>
          <w:bCs/>
          <w:sz w:val="9"/>
          <w:szCs w:val="9"/>
        </w:rPr>
        <w:t>Continuous Operation</w:t>
      </w:r>
      <w:r w:rsidRPr="004B6B4F">
        <w:rPr>
          <w:sz w:val="9"/>
          <w:szCs w:val="9"/>
        </w:rPr>
        <w:t xml:space="preserve"> (available most of time and reliable); </w:t>
      </w:r>
      <w:r w:rsidRPr="004B6B4F">
        <w:rPr>
          <w:b/>
          <w:bCs/>
          <w:sz w:val="9"/>
          <w:szCs w:val="9"/>
        </w:rPr>
        <w:t>Location Independence</w:t>
      </w:r>
      <w:r w:rsidRPr="004B6B4F">
        <w:rPr>
          <w:sz w:val="9"/>
          <w:szCs w:val="9"/>
        </w:rPr>
        <w:t xml:space="preserve"> (user doesn’t need to know where data is located); </w:t>
      </w:r>
      <w:r w:rsidRPr="004B6B4F">
        <w:rPr>
          <w:b/>
          <w:bCs/>
          <w:sz w:val="9"/>
          <w:szCs w:val="9"/>
        </w:rPr>
        <w:t>Partition Independence</w:t>
      </w:r>
      <w:r w:rsidRPr="004B6B4F">
        <w:rPr>
          <w:sz w:val="9"/>
          <w:szCs w:val="9"/>
        </w:rPr>
        <w:t xml:space="preserve"> (user doesn’t need to know how data is partitioned); Replication Independence (user doesn’t need to be aware replication is used); </w:t>
      </w:r>
      <w:r w:rsidRPr="004B6B4F">
        <w:rPr>
          <w:b/>
          <w:bCs/>
          <w:sz w:val="9"/>
          <w:szCs w:val="9"/>
        </w:rPr>
        <w:t>Distributed Queries</w:t>
      </w:r>
      <w:r w:rsidRPr="004B6B4F">
        <w:rPr>
          <w:sz w:val="9"/>
          <w:szCs w:val="9"/>
        </w:rPr>
        <w:t xml:space="preserve"> (query is sent to closest location); </w:t>
      </w:r>
      <w:r w:rsidRPr="004B6B4F">
        <w:rPr>
          <w:b/>
          <w:bCs/>
          <w:sz w:val="9"/>
          <w:szCs w:val="9"/>
        </w:rPr>
        <w:t>DBMS Independence</w:t>
      </w:r>
      <w:r w:rsidRPr="004B6B4F">
        <w:rPr>
          <w:sz w:val="9"/>
          <w:szCs w:val="9"/>
        </w:rPr>
        <w:t xml:space="preserve"> (distribute data over different DBMS system)</w:t>
      </w:r>
    </w:p>
    <w:p w14:paraId="36D76BC7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tioning</w:t>
      </w:r>
      <w:r w:rsidRPr="004B6B4F">
        <w:rPr>
          <w:sz w:val="9"/>
          <w:szCs w:val="9"/>
        </w:rPr>
        <w:t xml:space="preserve"> – </w:t>
      </w:r>
      <w:r w:rsidRPr="004B6B4F">
        <w:rPr>
          <w:b/>
          <w:bCs/>
          <w:sz w:val="9"/>
          <w:szCs w:val="9"/>
        </w:rPr>
        <w:t>Vertical Partitioning</w:t>
      </w:r>
      <w:r w:rsidRPr="004B6B4F">
        <w:rPr>
          <w:sz w:val="9"/>
          <w:szCs w:val="9"/>
        </w:rPr>
        <w:t xml:space="preserve"> (divide by columns); </w:t>
      </w:r>
      <w:r w:rsidRPr="004B6B4F">
        <w:rPr>
          <w:b/>
          <w:bCs/>
          <w:sz w:val="9"/>
          <w:szCs w:val="9"/>
        </w:rPr>
        <w:t>Horizontal Partitioning</w:t>
      </w:r>
      <w:r w:rsidRPr="004B6B4F">
        <w:rPr>
          <w:sz w:val="9"/>
          <w:szCs w:val="9"/>
        </w:rPr>
        <w:t xml:space="preserve"> (divide by rows).</w:t>
      </w:r>
    </w:p>
    <w:p w14:paraId="014E8810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talogue Management</w:t>
      </w:r>
      <w:r w:rsidRPr="004B6B4F">
        <w:rPr>
          <w:sz w:val="9"/>
          <w:szCs w:val="9"/>
        </w:rPr>
        <w:t xml:space="preserve"> – information of the data being </w:t>
      </w:r>
      <w:proofErr w:type="gramStart"/>
      <w:r w:rsidRPr="004B6B4F">
        <w:rPr>
          <w:sz w:val="9"/>
          <w:szCs w:val="9"/>
        </w:rPr>
        <w:t>distributed</w:t>
      </w:r>
      <w:proofErr w:type="gramEnd"/>
    </w:p>
    <w:p w14:paraId="3CC68E54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overy Control</w:t>
      </w:r>
      <w:r w:rsidRPr="004B6B4F">
        <w:rPr>
          <w:sz w:val="9"/>
          <w:szCs w:val="9"/>
        </w:rPr>
        <w:t xml:space="preserve"> – usually </w:t>
      </w:r>
      <w:r w:rsidRPr="004B6B4F">
        <w:rPr>
          <w:b/>
          <w:bCs/>
          <w:sz w:val="9"/>
          <w:szCs w:val="9"/>
        </w:rPr>
        <w:t>two-phase protocol</w:t>
      </w:r>
      <w:r w:rsidRPr="004B6B4F">
        <w:rPr>
          <w:sz w:val="9"/>
          <w:szCs w:val="9"/>
        </w:rPr>
        <w:t xml:space="preserve"> (every node is locked </w:t>
      </w:r>
      <w:proofErr w:type="gramStart"/>
      <w:r w:rsidRPr="004B6B4F">
        <w:rPr>
          <w:sz w:val="9"/>
          <w:szCs w:val="9"/>
        </w:rPr>
        <w:t>for</w:t>
      </w:r>
      <w:proofErr w:type="gramEnd"/>
      <w:r w:rsidRPr="004B6B4F">
        <w:rPr>
          <w:sz w:val="9"/>
          <w:szCs w:val="9"/>
        </w:rPr>
        <w:t xml:space="preserve"> the duration, completes its operations, only confirms when every nodes is happy), where there’s one site acts as coordinator in any given transaction.</w:t>
      </w:r>
    </w:p>
    <w:p w14:paraId="284EEF0E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rewer’s Conjecture</w:t>
      </w:r>
      <w:r w:rsidRPr="004B6B4F">
        <w:rPr>
          <w:sz w:val="9"/>
          <w:szCs w:val="9"/>
        </w:rPr>
        <w:t xml:space="preserve"> – three goals in tension (conflicting with each other, can’t fully satisfy all at once): </w:t>
      </w: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 xml:space="preserve"> – all parts should converge on consistent state; </w:t>
      </w:r>
      <w:r w:rsidRPr="004B6B4F">
        <w:rPr>
          <w:b/>
          <w:bCs/>
          <w:sz w:val="9"/>
          <w:szCs w:val="9"/>
        </w:rPr>
        <w:t>Availability</w:t>
      </w:r>
      <w:r w:rsidRPr="004B6B4F">
        <w:rPr>
          <w:sz w:val="9"/>
          <w:szCs w:val="9"/>
        </w:rPr>
        <w:t xml:space="preserve"> – every request should result in response eventually; </w:t>
      </w:r>
      <w:r w:rsidRPr="004B6B4F">
        <w:rPr>
          <w:b/>
          <w:bCs/>
          <w:sz w:val="9"/>
          <w:szCs w:val="9"/>
        </w:rPr>
        <w:t>Partition Tolerance</w:t>
      </w:r>
      <w:r w:rsidRPr="004B6B4F">
        <w:rPr>
          <w:sz w:val="9"/>
          <w:szCs w:val="9"/>
        </w:rPr>
        <w:t xml:space="preserve"> – a network flaw breaks the network into separate subnets, the database should run and recover.</w:t>
      </w:r>
    </w:p>
    <w:p w14:paraId="7735B669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7" w:name="alternative-distributed-database"/>
      <w:bookmarkEnd w:id="16"/>
      <w:r w:rsidRPr="001F1144">
        <w:rPr>
          <w:b/>
          <w:bCs/>
          <w:sz w:val="13"/>
          <w:szCs w:val="13"/>
        </w:rPr>
        <w:t>Alternative Distributed Database</w:t>
      </w:r>
    </w:p>
    <w:p w14:paraId="62A3E18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If distributing databases is complex, why not simplify data structure.</w:t>
      </w:r>
    </w:p>
    <w:p w14:paraId="44104DA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Key-Value Databases</w:t>
      </w:r>
      <w:r w:rsidRPr="004B6B4F">
        <w:rPr>
          <w:sz w:val="9"/>
          <w:szCs w:val="9"/>
        </w:rPr>
        <w:t>: has two columns – key and value. 1. Easy parallel processing; 2. Easy partition; 3. Partition is always horizontal; 4. Processing must happen near the table where possible.</w:t>
      </w:r>
    </w:p>
    <w:p w14:paraId="40804721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Reduce</w:t>
      </w:r>
      <w:r w:rsidRPr="004B6B4F">
        <w:rPr>
          <w:sz w:val="9"/>
          <w:szCs w:val="9"/>
        </w:rPr>
        <w:t xml:space="preserve">: algorithm for processing key-value datasets, consist of </w:t>
      </w:r>
      <w:r w:rsidRPr="004B6B4F">
        <w:rPr>
          <w:b/>
          <w:bCs/>
          <w:sz w:val="9"/>
          <w:szCs w:val="9"/>
        </w:rPr>
        <w:t>map procedure</w:t>
      </w:r>
      <w:r w:rsidRPr="004B6B4F">
        <w:rPr>
          <w:sz w:val="9"/>
          <w:szCs w:val="9"/>
        </w:rPr>
        <w:t xml:space="preserve"> (filtering and sorting) and a </w:t>
      </w:r>
      <w:r w:rsidRPr="004B6B4F">
        <w:rPr>
          <w:b/>
          <w:bCs/>
          <w:sz w:val="9"/>
          <w:szCs w:val="9"/>
        </w:rPr>
        <w:t>reduce procedure</w:t>
      </w:r>
      <w:r w:rsidRPr="004B6B4F">
        <w:rPr>
          <w:sz w:val="9"/>
          <w:szCs w:val="9"/>
        </w:rPr>
        <w:t xml:space="preserve"> (summary operation), hence MapReduce.</w:t>
      </w:r>
    </w:p>
    <w:p w14:paraId="143584B3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 Phase</w:t>
      </w:r>
      <w:r w:rsidRPr="004B6B4F">
        <w:rPr>
          <w:sz w:val="9"/>
          <w:szCs w:val="9"/>
        </w:rPr>
        <w:t xml:space="preserve"> – with direct access to database, loops over all data, outputs a new key-value set. (extract large data to chunks of data, i.e. </w:t>
      </w:r>
      <w:proofErr w:type="gramStart"/>
      <w:r w:rsidRPr="004B6B4F">
        <w:rPr>
          <w:sz w:val="9"/>
          <w:szCs w:val="9"/>
        </w:rPr>
        <w:t>map(</w:t>
      </w:r>
      <w:proofErr w:type="gramEnd"/>
      <w:r w:rsidRPr="004B6B4F">
        <w:rPr>
          <w:sz w:val="9"/>
          <w:szCs w:val="9"/>
        </w:rPr>
        <w:t>word, value) outputs key “word”, value “1”)</w:t>
      </w:r>
    </w:p>
    <w:p w14:paraId="643073FC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duce Phase</w:t>
      </w:r>
      <w:r w:rsidRPr="004B6B4F">
        <w:rPr>
          <w:sz w:val="9"/>
          <w:szCs w:val="9"/>
        </w:rPr>
        <w:t xml:space="preserve"> – carried out by reducer workers, summarise the data based on a key. (performs further reduction on mapped chunks of data based on key, i.e. </w:t>
      </w:r>
      <w:proofErr w:type="gramStart"/>
      <w:r w:rsidRPr="004B6B4F">
        <w:rPr>
          <w:sz w:val="9"/>
          <w:szCs w:val="9"/>
        </w:rPr>
        <w:t>reduce(</w:t>
      </w:r>
      <w:proofErr w:type="gramEnd"/>
      <w:r w:rsidRPr="004B6B4F">
        <w:rPr>
          <w:sz w:val="9"/>
          <w:szCs w:val="9"/>
        </w:rPr>
        <w:t>word, values) adds all values “count” for key “word”)</w:t>
      </w:r>
    </w:p>
    <w:p w14:paraId="31DE63CA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8" w:name="document-database-alternative-to-dd"/>
      <w:bookmarkEnd w:id="17"/>
      <w:r w:rsidRPr="001F1144">
        <w:rPr>
          <w:b/>
          <w:bCs/>
          <w:sz w:val="13"/>
          <w:szCs w:val="13"/>
        </w:rPr>
        <w:t>Document Database; alternative to DD</w:t>
      </w:r>
    </w:p>
    <w:p w14:paraId="3BA6FCAC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ocument Databases</w:t>
      </w:r>
      <w:r w:rsidRPr="004B6B4F">
        <w:rPr>
          <w:sz w:val="9"/>
          <w:szCs w:val="9"/>
        </w:rPr>
        <w:t>: middle ground between key-value and relational databases.</w:t>
      </w:r>
    </w:p>
    <w:p w14:paraId="1038267B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strict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nested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repeated</w:t>
      </w:r>
      <w:r w:rsidRPr="004B6B4F">
        <w:rPr>
          <w:sz w:val="9"/>
          <w:szCs w:val="9"/>
        </w:rPr>
        <w:t xml:space="preserve">; can be </w:t>
      </w:r>
      <w:proofErr w:type="gramStart"/>
      <w:r w:rsidRPr="004B6B4F">
        <w:rPr>
          <w:b/>
          <w:bCs/>
          <w:sz w:val="9"/>
          <w:szCs w:val="9"/>
        </w:rPr>
        <w:t>order-sensitive</w:t>
      </w:r>
      <w:proofErr w:type="gramEnd"/>
      <w:r w:rsidRPr="004B6B4F">
        <w:rPr>
          <w:sz w:val="9"/>
          <w:szCs w:val="9"/>
        </w:rPr>
        <w:t>. Follows a tree structure.</w:t>
      </w:r>
    </w:p>
    <w:p w14:paraId="552907E9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interlinking</w:t>
      </w:r>
      <w:r w:rsidRPr="004B6B4F">
        <w:rPr>
          <w:sz w:val="9"/>
          <w:szCs w:val="9"/>
        </w:rPr>
        <w:t>, or less important for data retrieval. (a trade off for the flexibility)</w:t>
      </w:r>
    </w:p>
    <w:p w14:paraId="22215D92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ormats</w:t>
      </w:r>
      <w:r w:rsidRPr="004B6B4F">
        <w:rPr>
          <w:sz w:val="9"/>
          <w:szCs w:val="9"/>
        </w:rPr>
        <w:t>: Markup languages for text; Markup languages for other data; Bespoke formats; JSON.</w:t>
      </w:r>
    </w:p>
    <w:p w14:paraId="750F8167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ongoDB</w:t>
      </w:r>
      <w:r w:rsidRPr="004B6B4F">
        <w:rPr>
          <w:sz w:val="9"/>
          <w:szCs w:val="9"/>
        </w:rPr>
        <w:t xml:space="preserve"> is one implementation of such, capable of distributing by means of sharding (horizontal partitions of data).</w:t>
      </w:r>
    </w:p>
    <w:p w14:paraId="6EE444A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9" w:name="mongodb-sql"/>
      <w:bookmarkEnd w:id="18"/>
      <w:r w:rsidRPr="001F1144">
        <w:rPr>
          <w:b/>
          <w:bCs/>
          <w:sz w:val="13"/>
          <w:szCs w:val="13"/>
        </w:rPr>
        <w:t>MongoDB “SQL”</w:t>
      </w:r>
    </w:p>
    <w:p w14:paraId="462B8F38" w14:textId="0957F0E6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// INSERT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data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[...]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READ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year: 2015}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/^Man*/}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UPDATE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"ABC"}, {$set: {year: 2015}})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actors: "Elle"}, {"actors.$": 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})</w:t>
      </w:r>
    </w:p>
    <w:p w14:paraId="10222041" w14:textId="77777777" w:rsidR="004E50A6" w:rsidRPr="004B6B4F" w:rsidRDefault="003027FF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56BC2DBE">
          <v:rect id="_x0000_i1027" alt="" style="width:.9pt;height:.05pt;mso-width-percent:0;mso-height-percent:0;mso-width-percent:0;mso-height-percent:0" o:hrpct="2" o:hralign="center" o:hrstd="t" o:hr="t"/>
        </w:pict>
      </w:r>
    </w:p>
    <w:p w14:paraId="083C06FA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0" w:name="semantic-databases"/>
      <w:bookmarkEnd w:id="6"/>
      <w:bookmarkEnd w:id="19"/>
      <w:r w:rsidRPr="001F1144">
        <w:rPr>
          <w:b/>
          <w:bCs/>
          <w:sz w:val="15"/>
          <w:szCs w:val="15"/>
        </w:rPr>
        <w:t>3: Semantic Databases</w:t>
      </w:r>
    </w:p>
    <w:p w14:paraId="01E4627E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hare more meanings on the data – specifications about the data and syntax on how to validate.</w:t>
      </w:r>
    </w:p>
    <w:p w14:paraId="31A31BB2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chine-readable Semantics</w:t>
      </w:r>
      <w:r w:rsidRPr="004B6B4F">
        <w:rPr>
          <w:sz w:val="9"/>
          <w:szCs w:val="9"/>
        </w:rPr>
        <w:t>: enabling computer systems to interpret data and make inferences based on shared semantics.</w:t>
      </w:r>
    </w:p>
    <w:p w14:paraId="596A3DAD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ductive Databases</w:t>
      </w:r>
      <w:r w:rsidRPr="004B6B4F">
        <w:rPr>
          <w:sz w:val="9"/>
          <w:szCs w:val="9"/>
        </w:rPr>
        <w:t>: rules and logics to deduce new information from existing data.</w:t>
      </w:r>
    </w:p>
    <w:p w14:paraId="5BCD07AA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mantic web</w:t>
      </w:r>
      <w:r w:rsidRPr="004B6B4F">
        <w:rPr>
          <w:sz w:val="9"/>
          <w:szCs w:val="9"/>
        </w:rPr>
        <w:t>: is a domain that focuses on enhancing the meaning and interoperability of data on the internet.</w:t>
      </w:r>
    </w:p>
    <w:p w14:paraId="63ABDB39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vels of shar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Sharing Documents (carry semantics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Formal Specifications (in computer readable form)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Human-readable Definitions.</w:t>
      </w:r>
    </w:p>
    <w:p w14:paraId="53060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1" w:name="extensible-markup-language-xml"/>
      <w:r w:rsidRPr="001F1144">
        <w:rPr>
          <w:b/>
          <w:bCs/>
          <w:sz w:val="13"/>
          <w:szCs w:val="13"/>
        </w:rPr>
        <w:t>eXtensible Markup Language (XML)</w:t>
      </w:r>
    </w:p>
    <w:p w14:paraId="29E3AAED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let us define and store data in a shareable manner, has tree structure.</w:t>
      </w:r>
    </w:p>
    <w:p w14:paraId="1E210377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ll-formed XML</w:t>
      </w:r>
      <w:r w:rsidRPr="004B6B4F">
        <w:rPr>
          <w:sz w:val="9"/>
          <w:szCs w:val="9"/>
        </w:rPr>
        <w:t>: adheres to the basic syntactic rule of XML.</w:t>
      </w:r>
    </w:p>
    <w:p w14:paraId="738EBD00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 XML</w:t>
      </w:r>
      <w:r w:rsidRPr="004B6B4F">
        <w:rPr>
          <w:sz w:val="9"/>
          <w:szCs w:val="9"/>
        </w:rPr>
        <w:t>: whether it conforms to a specific XML schema or Document Type Definition (DTD)</w:t>
      </w:r>
    </w:p>
    <w:p w14:paraId="45F5A1DC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XML vs RDBMS</w:t>
      </w:r>
      <w:r w:rsidRPr="004B6B4F">
        <w:rPr>
          <w:sz w:val="9"/>
          <w:szCs w:val="9"/>
        </w:rPr>
        <w:t>: XML gives a different; looser structure, harder to index; supports richer searching (and indexing), usually parallelisable; can be shared directly; can be targeted by web links.</w:t>
      </w:r>
    </w:p>
    <w:p w14:paraId="7B4F4E4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2" w:name="transforming-xml-querying"/>
      <w:bookmarkEnd w:id="21"/>
      <w:r w:rsidRPr="001F1144">
        <w:rPr>
          <w:b/>
          <w:bCs/>
          <w:sz w:val="13"/>
          <w:szCs w:val="13"/>
        </w:rPr>
        <w:t>Transforming XML “Querying”</w:t>
      </w:r>
    </w:p>
    <w:p w14:paraId="2C7C214A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allow to transform XML into another XML or other </w:t>
      </w:r>
      <w:proofErr w:type="gramStart"/>
      <w:r w:rsidRPr="004B6B4F">
        <w:rPr>
          <w:sz w:val="9"/>
          <w:szCs w:val="9"/>
        </w:rPr>
        <w:t>formats</w:t>
      </w:r>
      <w:proofErr w:type="gramEnd"/>
    </w:p>
    <w:p w14:paraId="3115DFA3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wo primary languages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eXtensible Stylesheet Language Transformation (XSLT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XQuery.</w:t>
      </w:r>
    </w:p>
    <w:p w14:paraId="2F313C32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SLT</w:t>
      </w:r>
      <w:r w:rsidRPr="004B6B4F">
        <w:rPr>
          <w:sz w:val="9"/>
          <w:szCs w:val="9"/>
        </w:rPr>
        <w:t>: works like templating.</w:t>
      </w:r>
    </w:p>
    <w:p w14:paraId="0EDF04B0" w14:textId="77777777" w:rsidR="004E50A6" w:rsidRPr="003B3874" w:rsidRDefault="00000000" w:rsidP="00D11167">
      <w:pPr>
        <w:pStyle w:val="SourceCode"/>
        <w:spacing w:after="0" w:line="240" w:lineRule="auto"/>
        <w:jc w:val="left"/>
        <w:rPr>
          <w:rStyle w:val="VerbatimChar"/>
          <w:rFonts w:cs="Times New Roman (Body CS)"/>
          <w:caps w:val="0"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*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.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Chil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6B5C897C" w14:textId="36D0B9A5" w:rsidR="00D8665B" w:rsidRPr="004B6B4F" w:rsidRDefault="00D8665B" w:rsidP="00D11167">
      <w:pPr>
        <w:pStyle w:val="FirstParagraph"/>
        <w:spacing w:before="40" w:after="40" w:line="240" w:lineRule="auto"/>
        <w:rPr>
          <w:sz w:val="9"/>
          <w:szCs w:val="9"/>
        </w:rPr>
      </w:pPr>
      <w:r>
        <w:rPr>
          <w:sz w:val="9"/>
          <w:szCs w:val="9"/>
        </w:rPr>
        <w:t>Alternative:</w:t>
      </w:r>
    </w:p>
    <w:p w14:paraId="1CC3821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for-eac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  &lt;td&gt;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nested" /&gt;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1362A85D" w14:textId="77777777" w:rsidR="004E50A6" w:rsidRPr="004B6B4F" w:rsidRDefault="00000000" w:rsidP="00DB7E4A">
      <w:pPr>
        <w:pStyle w:val="Compact"/>
        <w:numPr>
          <w:ilvl w:val="0"/>
          <w:numId w:val="2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Query</w:t>
      </w:r>
      <w:r w:rsidRPr="004B6B4F">
        <w:rPr>
          <w:sz w:val="9"/>
          <w:szCs w:val="9"/>
        </w:rPr>
        <w:t xml:space="preserve">: intended to be SQL-like, simpler syntax – </w:t>
      </w:r>
      <w:r w:rsidRPr="004B6B4F">
        <w:rPr>
          <w:b/>
          <w:bCs/>
          <w:sz w:val="9"/>
          <w:szCs w:val="9"/>
        </w:rPr>
        <w:t>FLWOR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F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for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L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let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W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where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O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order by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R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return</w:t>
      </w:r>
      <w:r w:rsidRPr="004B6B4F">
        <w:rPr>
          <w:sz w:val="9"/>
          <w:szCs w:val="9"/>
        </w:rPr>
        <w:t xml:space="preserve"> clause.</w:t>
      </w:r>
    </w:p>
    <w:p w14:paraId="4AE1C2D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let $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oc :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= doc("some.xml"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for $child in $doc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A</w:t>
      </w:r>
      <w:proofErr w:type="spell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where $doc/price &gt; 30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order by $doc/titl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return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..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table&gt;</w:t>
      </w:r>
    </w:p>
    <w:p w14:paraId="51FD724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3" w:name="xml-schema"/>
      <w:bookmarkEnd w:id="22"/>
      <w:r w:rsidRPr="001F1144">
        <w:rPr>
          <w:b/>
          <w:bCs/>
          <w:sz w:val="13"/>
          <w:szCs w:val="13"/>
        </w:rPr>
        <w:t>XML Schema</w:t>
      </w:r>
    </w:p>
    <w:p w14:paraId="0315C70B" w14:textId="77777777" w:rsidR="004E50A6" w:rsidRPr="004B6B4F" w:rsidRDefault="00000000" w:rsidP="00DB7E4A">
      <w:pPr>
        <w:pStyle w:val="Compact"/>
        <w:numPr>
          <w:ilvl w:val="0"/>
          <w:numId w:val="2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Document Type Definition (DTD)</w:t>
      </w:r>
      <w:r w:rsidRPr="004B6B4F">
        <w:rPr>
          <w:sz w:val="9"/>
          <w:szCs w:val="9"/>
        </w:rPr>
        <w:t>: oldest one, inherited from SGML, limited.</w:t>
      </w:r>
    </w:p>
    <w:p w14:paraId="75819BC7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?xml version="1.0"?&gt;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DOCTYPE authors SYSTEM "http://...library.dtd"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ELEMENT authors (authors)+&gt; -- allow one or many</w:t>
      </w:r>
    </w:p>
    <w:p w14:paraId="084216A3" w14:textId="77777777" w:rsidR="004E50A6" w:rsidRPr="004B6B4F" w:rsidRDefault="00000000" w:rsidP="001F1144">
      <w:pPr>
        <w:pStyle w:val="Compact"/>
        <w:numPr>
          <w:ilvl w:val="0"/>
          <w:numId w:val="2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 Schema Definition (XSD)</w:t>
      </w:r>
      <w:r w:rsidRPr="004B6B4F">
        <w:rPr>
          <w:sz w:val="9"/>
          <w:szCs w:val="9"/>
        </w:rPr>
        <w:t>: recommended by W3C for formally describe elements.</w:t>
      </w:r>
    </w:p>
    <w:p w14:paraId="6A6B207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authors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n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="http://...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: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authors.xs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authors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ref="author" minOccurs="1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xOccu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unbounded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" type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string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</w:p>
    <w:p w14:paraId="2ACA3ADF" w14:textId="77777777" w:rsidR="004E50A6" w:rsidRPr="004B6B4F" w:rsidRDefault="00000000" w:rsidP="00DB7E4A">
      <w:pPr>
        <w:pStyle w:val="Compact"/>
        <w:numPr>
          <w:ilvl w:val="0"/>
          <w:numId w:val="30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ELAX NG</w:t>
      </w:r>
      <w:r w:rsidRPr="00056D24">
        <w:rPr>
          <w:sz w:val="11"/>
          <w:szCs w:val="11"/>
        </w:rPr>
        <w:t xml:space="preserve">: </w:t>
      </w:r>
      <w:r w:rsidRPr="004B6B4F">
        <w:rPr>
          <w:sz w:val="9"/>
          <w:szCs w:val="9"/>
        </w:rPr>
        <w:t>REgular LAnguage for XML Next-Gen specifies a pattern for the structure and content, whether in XML (below) or other syntax.</w:t>
      </w:r>
    </w:p>
    <w:p w14:paraId="2B41403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element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element name="author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ext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elemen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element&gt;</w:t>
      </w:r>
    </w:p>
    <w:p w14:paraId="0149A1ED" w14:textId="77777777" w:rsidR="004E50A6" w:rsidRPr="004B6B4F" w:rsidRDefault="00000000" w:rsidP="00DB7E4A">
      <w:pPr>
        <w:pStyle w:val="Compact"/>
        <w:numPr>
          <w:ilvl w:val="0"/>
          <w:numId w:val="3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chematron</w:t>
      </w:r>
      <w:r w:rsidRPr="004B6B4F">
        <w:rPr>
          <w:sz w:val="9"/>
          <w:szCs w:val="9"/>
        </w:rPr>
        <w:t>: structural schema language written in XML using elements and XPath, generally used as integrity checks and combine with another schema.</w:t>
      </w:r>
    </w:p>
    <w:p w14:paraId="00D5C510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rule context="//date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ssert test="date &amp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l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; current-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ate(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Invalid dat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asser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rule&gt;</w:t>
      </w:r>
    </w:p>
    <w:p w14:paraId="23F5A0A0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One Document Does it all (ODD)</w:t>
      </w:r>
      <w:r w:rsidRPr="004B6B4F">
        <w:rPr>
          <w:sz w:val="9"/>
          <w:szCs w:val="9"/>
        </w:rPr>
        <w:t xml:space="preserve">: superset language that generates all the different languages – DTD, XSD, etc. </w:t>
      </w:r>
      <w:r w:rsidRPr="004B6B4F">
        <w:rPr>
          <w:b/>
          <w:bCs/>
          <w:sz w:val="9"/>
          <w:szCs w:val="9"/>
        </w:rPr>
        <w:t>Text Encoding Initiative (TEI)</w:t>
      </w:r>
      <w:r w:rsidRPr="004B6B4F">
        <w:rPr>
          <w:sz w:val="9"/>
          <w:szCs w:val="9"/>
        </w:rPr>
        <w:t xml:space="preserve"> develops an ODD.</w:t>
      </w:r>
    </w:p>
    <w:p w14:paraId="211FE6BD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chema defines</w:t>
      </w:r>
      <w:r w:rsidRPr="004B6B4F">
        <w:rPr>
          <w:sz w:val="9"/>
          <w:szCs w:val="9"/>
        </w:rPr>
        <w:t xml:space="preserve"> – which </w:t>
      </w:r>
      <w:r w:rsidRPr="004B6B4F">
        <w:rPr>
          <w:b/>
          <w:bCs/>
          <w:sz w:val="9"/>
          <w:szCs w:val="9"/>
        </w:rPr>
        <w:t>element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can</w:t>
      </w:r>
      <w:r w:rsidRPr="004B6B4F">
        <w:rPr>
          <w:sz w:val="9"/>
          <w:szCs w:val="9"/>
        </w:rPr>
        <w:t xml:space="preserve"> they contain, what data is passed, what order, what </w:t>
      </w:r>
      <w:r w:rsidRPr="004B6B4F">
        <w:rPr>
          <w:b/>
          <w:bCs/>
          <w:sz w:val="9"/>
          <w:szCs w:val="9"/>
        </w:rPr>
        <w:t>attribute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structures</w:t>
      </w:r>
      <w:r w:rsidRPr="004B6B4F">
        <w:rPr>
          <w:sz w:val="9"/>
          <w:szCs w:val="9"/>
        </w:rPr>
        <w:t xml:space="preserve"> are equivalent, what structure is mutually exclusive.</w:t>
      </w:r>
    </w:p>
    <w:p w14:paraId="5FE3AC39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hey are used to </w:t>
      </w:r>
      <w:r w:rsidRPr="004B6B4F">
        <w:rPr>
          <w:b/>
          <w:bCs/>
          <w:sz w:val="9"/>
          <w:szCs w:val="9"/>
        </w:rPr>
        <w:t>encode</w:t>
      </w:r>
      <w:r w:rsidRPr="004B6B4F">
        <w:rPr>
          <w:sz w:val="9"/>
          <w:szCs w:val="9"/>
        </w:rPr>
        <w:t xml:space="preserve"> structures (create), </w:t>
      </w:r>
      <w:r w:rsidRPr="004B6B4F">
        <w:rPr>
          <w:b/>
          <w:bCs/>
          <w:sz w:val="9"/>
          <w:szCs w:val="9"/>
        </w:rPr>
        <w:t>validate</w:t>
      </w:r>
      <w:r w:rsidRPr="004B6B4F">
        <w:rPr>
          <w:sz w:val="9"/>
          <w:szCs w:val="9"/>
        </w:rPr>
        <w:t xml:space="preserve"> encodings (debug or enforce integrity), </w:t>
      </w:r>
      <w:r w:rsidRPr="004B6B4F">
        <w:rPr>
          <w:b/>
          <w:bCs/>
          <w:sz w:val="9"/>
          <w:szCs w:val="9"/>
        </w:rPr>
        <w:t>support</w:t>
      </w:r>
      <w:r w:rsidRPr="004B6B4F">
        <w:rPr>
          <w:sz w:val="9"/>
          <w:szCs w:val="9"/>
        </w:rPr>
        <w:t xml:space="preserve"> programming with documents (auto-generate class definitions) or machine reasoning (computer deduce meaning).</w:t>
      </w:r>
    </w:p>
    <w:p w14:paraId="3C52FACF" w14:textId="77777777" w:rsidR="004E50A6" w:rsidRPr="004B6B4F" w:rsidRDefault="003027FF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529F0E6">
          <v:rect id="_x0000_i1026" alt="" style="width:.9pt;height:.05pt;mso-width-percent:0;mso-height-percent:0;mso-width-percent:0;mso-height-percent:0" o:hrpct="2" o:hralign="center" o:hrstd="t" o:hr="t"/>
        </w:pict>
      </w:r>
    </w:p>
    <w:p w14:paraId="566CAF3D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4" w:name="linked-data-semantic-web"/>
      <w:bookmarkEnd w:id="20"/>
      <w:bookmarkEnd w:id="23"/>
      <w:r w:rsidRPr="001F1144">
        <w:rPr>
          <w:b/>
          <w:bCs/>
          <w:sz w:val="15"/>
          <w:szCs w:val="15"/>
        </w:rPr>
        <w:t>4: Linked Data &amp; Semantic Web</w:t>
      </w:r>
    </w:p>
    <w:p w14:paraId="228BA16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Links</w:t>
      </w:r>
      <w:r w:rsidRPr="004B6B4F">
        <w:rPr>
          <w:sz w:val="9"/>
          <w:szCs w:val="9"/>
        </w:rPr>
        <w:t>: Links are one-way, no permission needed, no central registry of links.</w:t>
      </w:r>
    </w:p>
    <w:p w14:paraId="61BC025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form Resource Locator (URL)</w:t>
      </w:r>
      <w:r w:rsidRPr="004B6B4F">
        <w:rPr>
          <w:sz w:val="9"/>
          <w:szCs w:val="9"/>
        </w:rPr>
        <w:t xml:space="preserve"> / </w:t>
      </w:r>
      <w:r w:rsidRPr="004B6B4F">
        <w:rPr>
          <w:b/>
          <w:bCs/>
          <w:sz w:val="9"/>
          <w:szCs w:val="9"/>
        </w:rPr>
        <w:t>Uniform Resource Identifier (URI)</w:t>
      </w:r>
      <w:r w:rsidRPr="004B6B4F">
        <w:rPr>
          <w:sz w:val="9"/>
          <w:szCs w:val="9"/>
        </w:rPr>
        <w:t>: Guarantees unique, responsibility of maintenance (has domain name owner), unlimited number of URLs, unique ID independent of server.</w:t>
      </w:r>
    </w:p>
    <w:p w14:paraId="04B2FBEF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mote Description Framework (RDF)</w:t>
      </w:r>
      <w:r w:rsidRPr="004B6B4F">
        <w:rPr>
          <w:sz w:val="9"/>
          <w:szCs w:val="9"/>
        </w:rPr>
        <w:t xml:space="preserve">: a model representation of linked data on the web </w:t>
      </w:r>
      <w:r w:rsidRPr="004B6B4F">
        <w:rPr>
          <w:b/>
          <w:bCs/>
          <w:sz w:val="9"/>
          <w:szCs w:val="9"/>
        </w:rPr>
        <w:t>based on triples</w:t>
      </w:r>
      <w:r w:rsidRPr="004B6B4F">
        <w:rPr>
          <w:sz w:val="9"/>
          <w:szCs w:val="9"/>
        </w:rPr>
        <w:t>.</w:t>
      </w:r>
    </w:p>
    <w:p w14:paraId="6177AD01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RLs are key to </w:t>
      </w:r>
      <w:r w:rsidRPr="004B6B4F">
        <w:rPr>
          <w:b/>
          <w:bCs/>
          <w:sz w:val="9"/>
          <w:szCs w:val="9"/>
        </w:rPr>
        <w:t>solving challenges</w:t>
      </w:r>
      <w:r w:rsidRPr="004B6B4F">
        <w:rPr>
          <w:sz w:val="9"/>
          <w:szCs w:val="9"/>
        </w:rPr>
        <w:t xml:space="preserve"> – maintaining keys on the web; finding data on the web; sharing meaning; sharing entities.</w:t>
      </w:r>
    </w:p>
    <w:p w14:paraId="4734ED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5" w:name="remote-description-framework-rdf"/>
      <w:r w:rsidRPr="001F1144">
        <w:rPr>
          <w:b/>
          <w:bCs/>
          <w:sz w:val="13"/>
          <w:szCs w:val="13"/>
        </w:rPr>
        <w:t>Remote Description Framework (RDF)</w:t>
      </w:r>
    </w:p>
    <w:p w14:paraId="137D0CBA" w14:textId="5394AC73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09A8A52D" wp14:editId="0243489D">
            <wp:extent cx="1228725" cy="179705"/>
            <wp:effectExtent l="0" t="0" r="0" b="0"/>
            <wp:docPr id="181269821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698212" name="Graphic 18126982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9313" w14:textId="30038E76" w:rsidR="004E50A6" w:rsidRPr="004B6B4F" w:rsidRDefault="00000000" w:rsidP="00DB7E4A">
      <w:pPr>
        <w:pStyle w:val="Compact"/>
        <w:numPr>
          <w:ilvl w:val="0"/>
          <w:numId w:val="3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nk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Subject</w:t>
      </w:r>
      <w:r w:rsidRPr="004B6B4F">
        <w:rPr>
          <w:sz w:val="9"/>
          <w:szCs w:val="9"/>
        </w:rPr>
        <w:t xml:space="preserve"> and </w:t>
      </w:r>
      <w:r w:rsidRPr="004B6B4F">
        <w:rPr>
          <w:b/>
          <w:bCs/>
          <w:sz w:val="9"/>
          <w:szCs w:val="9"/>
        </w:rPr>
        <w:t>Predicate</w:t>
      </w:r>
      <w:r w:rsidRPr="004B6B4F">
        <w:rPr>
          <w:sz w:val="9"/>
          <w:szCs w:val="9"/>
        </w:rPr>
        <w:t xml:space="preserve"> must be URIs (ideally URLs). </w:t>
      </w:r>
      <w:r w:rsidRPr="004B6B4F">
        <w:rPr>
          <w:b/>
          <w:bCs/>
          <w:sz w:val="9"/>
          <w:szCs w:val="9"/>
        </w:rPr>
        <w:t>Object</w:t>
      </w:r>
      <w:r w:rsidRPr="004B6B4F">
        <w:rPr>
          <w:sz w:val="9"/>
          <w:szCs w:val="9"/>
        </w:rPr>
        <w:t xml:space="preserve"> can be URI or string, number, date, etc. </w:t>
      </w:r>
      <w:r w:rsidRPr="004B6B4F">
        <w:rPr>
          <w:b/>
          <w:bCs/>
          <w:sz w:val="9"/>
          <w:szCs w:val="9"/>
        </w:rPr>
        <w:t>sameAs</w:t>
      </w:r>
      <w:r w:rsidRPr="004B6B4F">
        <w:rPr>
          <w:sz w:val="9"/>
          <w:szCs w:val="9"/>
        </w:rPr>
        <w:t xml:space="preserve"> predicates can connect URIs that represent the same time.</w:t>
      </w:r>
    </w:p>
    <w:p w14:paraId="010102DE" w14:textId="59492AA4" w:rsid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66F5C153" wp14:editId="77752126">
            <wp:extent cx="1228725" cy="307340"/>
            <wp:effectExtent l="0" t="0" r="0" b="0"/>
            <wp:docPr id="1705935245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935245" name="Graphic 170593524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745A7" w14:textId="77777777" w:rsidR="001F1144" w:rsidRP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</w:p>
    <w:p w14:paraId="2AA18B27" w14:textId="6A4555FF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referencing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OK</w:t>
      </w:r>
      <w:r w:rsidRPr="004B6B4F">
        <w:rPr>
          <w:sz w:val="9"/>
          <w:szCs w:val="9"/>
        </w:rPr>
        <w:t xml:space="preserve"> – URLs can just be ID – don’t need to resolve; </w:t>
      </w:r>
      <w:r w:rsidRPr="004B6B4F">
        <w:rPr>
          <w:b/>
          <w:bCs/>
          <w:sz w:val="9"/>
          <w:szCs w:val="9"/>
        </w:rPr>
        <w:t>Better</w:t>
      </w:r>
      <w:r w:rsidRPr="004B6B4F">
        <w:rPr>
          <w:sz w:val="9"/>
          <w:szCs w:val="9"/>
        </w:rPr>
        <w:t xml:space="preserve">: Give data about the URI; </w:t>
      </w:r>
      <w:r w:rsidRPr="004B6B4F">
        <w:rPr>
          <w:b/>
          <w:bCs/>
          <w:sz w:val="9"/>
          <w:szCs w:val="9"/>
        </w:rPr>
        <w:t>Best</w:t>
      </w:r>
      <w:r w:rsidRPr="004B6B4F">
        <w:rPr>
          <w:sz w:val="9"/>
          <w:szCs w:val="9"/>
        </w:rPr>
        <w:t>: Content negotiation (human readable in browsers, linked data for machines)</w:t>
      </w:r>
    </w:p>
    <w:p w14:paraId="12640DCB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rialisations</w:t>
      </w:r>
      <w:r w:rsidRPr="004B6B4F">
        <w:rPr>
          <w:sz w:val="9"/>
          <w:szCs w:val="9"/>
        </w:rPr>
        <w:t>:</w:t>
      </w:r>
    </w:p>
    <w:p w14:paraId="2371E82F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n-triples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simple): list the </w:t>
      </w:r>
      <w:proofErr w:type="gramStart"/>
      <w:r w:rsidRPr="004B6B4F">
        <w:rPr>
          <w:sz w:val="9"/>
          <w:szCs w:val="9"/>
        </w:rPr>
        <w:t>triples</w:t>
      </w:r>
      <w:proofErr w:type="gramEnd"/>
    </w:p>
    <w:p w14:paraId="63E518D5" w14:textId="77777777" w:rsidR="004E50A6" w:rsidRPr="003B3874" w:rsidRDefault="00000000" w:rsidP="00DB7E4A">
      <w:pPr>
        <w:pStyle w:val="SourceCode"/>
        <w:spacing w:line="240" w:lineRule="auto"/>
        <w:jc w:val="left"/>
        <w:rPr>
          <w:rFonts w:cs="Times New Roman (Body CS)"/>
          <w:caps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Subject URI&gt; &lt;Predicate URI&gt; &lt;Object URI&gt;.</w:t>
      </w:r>
    </w:p>
    <w:p w14:paraId="66F68156" w14:textId="77777777" w:rsidR="004E50A6" w:rsidRPr="004B6B4F" w:rsidRDefault="00000000" w:rsidP="00DB7E4A">
      <w:pPr>
        <w:pStyle w:val="Compact"/>
        <w:numPr>
          <w:ilvl w:val="0"/>
          <w:numId w:val="3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Turtle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easy): written in a compact natural text form.</w:t>
      </w:r>
    </w:p>
    <w:p w14:paraId="19CCB7E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PREFIX et: &lt;http://.../entity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dt: &lt;http://.../direct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et:Deimos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a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oon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;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t: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a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</w:p>
    <w:p w14:paraId="5DB7F5D4" w14:textId="77777777" w:rsidR="004E50A6" w:rsidRPr="004B6B4F" w:rsidRDefault="00000000" w:rsidP="00DB7E4A">
      <w:pPr>
        <w:pStyle w:val="Compact"/>
        <w:numPr>
          <w:ilvl w:val="0"/>
          <w:numId w:val="3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DFa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Mixable): add tiny amounts of RDF into HTML</w:t>
      </w:r>
    </w:p>
    <w:p w14:paraId="755EA8D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div vocab="http://schema.org/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typ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Person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 property="image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http://...manu.png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span property="name"&gt;Manu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por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/span&gt;&lt;/a&gt;,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span property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jobTit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Founder/CEO&lt;/span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E-mail: &lt;a property="email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ilto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:(your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mail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sporny@digitalbazaar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.)com&lt;/a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div&gt;</w:t>
      </w:r>
    </w:p>
    <w:p w14:paraId="4B8056B6" w14:textId="77777777" w:rsidR="004E50A6" w:rsidRPr="004B6B4F" w:rsidRDefault="00000000" w:rsidP="00DB7E4A">
      <w:pPr>
        <w:pStyle w:val="Compact"/>
        <w:numPr>
          <w:ilvl w:val="0"/>
          <w:numId w:val="3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JSON-LD</w:t>
      </w:r>
      <w:r w:rsidRPr="004B6B4F">
        <w:rPr>
          <w:sz w:val="9"/>
          <w:szCs w:val="9"/>
        </w:rPr>
        <w:t xml:space="preserve">: add-on to JS, not exactly a </w:t>
      </w:r>
      <w:proofErr w:type="spellStart"/>
      <w:r w:rsidRPr="004B6B4F">
        <w:rPr>
          <w:sz w:val="9"/>
          <w:szCs w:val="9"/>
        </w:rPr>
        <w:t>serialisation</w:t>
      </w:r>
      <w:proofErr w:type="spellEnd"/>
      <w:r w:rsidRPr="004B6B4F">
        <w:rPr>
          <w:sz w:val="9"/>
          <w:szCs w:val="9"/>
        </w:rPr>
        <w:t>, graph data</w:t>
      </w:r>
    </w:p>
    <w:p w14:paraId="158B61B5" w14:textId="77777777" w:rsidR="004E50A6" w:rsidRPr="004B6B4F" w:rsidRDefault="00000000" w:rsidP="00D11167">
      <w:pPr>
        <w:pStyle w:val="SourceCode"/>
        <w:spacing w:after="40"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id": "https://...Deimo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type": "https://...Moon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https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: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id": "https://...Mar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type": "https://...Planet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F300B36" w14:textId="77777777" w:rsidR="004E50A6" w:rsidRPr="004B6B4F" w:rsidRDefault="00000000" w:rsidP="00DB7E4A">
      <w:pPr>
        <w:pStyle w:val="Compact"/>
        <w:numPr>
          <w:ilvl w:val="0"/>
          <w:numId w:val="3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/RDF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Painful): one of the earliest, XML-based </w:t>
      </w:r>
      <w:proofErr w:type="gramStart"/>
      <w:r w:rsidRPr="004B6B4F">
        <w:rPr>
          <w:sz w:val="9"/>
          <w:szCs w:val="9"/>
        </w:rPr>
        <w:t>serialisation</w:t>
      </w:r>
      <w:proofErr w:type="gramEnd"/>
      <w:r w:rsidRPr="004B6B4F">
        <w:rPr>
          <w:sz w:val="9"/>
          <w:szCs w:val="9"/>
        </w:rPr>
        <w:t>, ugly to read, trying to put tree structure into graph structure (avoid this)</w:t>
      </w:r>
    </w:p>
    <w:p w14:paraId="112AE1C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6" w:name="rdf-schema-web-ontologies"/>
      <w:bookmarkEnd w:id="25"/>
      <w:r w:rsidRPr="001F1144">
        <w:rPr>
          <w:b/>
          <w:bCs/>
          <w:sz w:val="13"/>
          <w:szCs w:val="13"/>
        </w:rPr>
        <w:t>RDF Schema (Web Ontologies)</w:t>
      </w:r>
    </w:p>
    <w:p w14:paraId="35242386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Ontology Language (OWL)</w:t>
      </w:r>
      <w:r w:rsidRPr="004B6B4F">
        <w:rPr>
          <w:sz w:val="9"/>
          <w:szCs w:val="9"/>
        </w:rPr>
        <w:t>: allow us to encode the logic of the system.</w:t>
      </w:r>
    </w:p>
    <w:p w14:paraId="4673A72B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Designing an ontology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use existing ontologies where possible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combine effort with others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test with real data; </w:t>
      </w:r>
      <w:r w:rsidRPr="004B6B4F">
        <w:rPr>
          <w:b/>
          <w:bCs/>
          <w:sz w:val="9"/>
          <w:szCs w:val="9"/>
        </w:rPr>
        <w:t>4.</w:t>
      </w:r>
      <w:r w:rsidRPr="004B6B4F">
        <w:rPr>
          <w:sz w:val="9"/>
          <w:szCs w:val="9"/>
        </w:rPr>
        <w:t xml:space="preserve"> don’t get lost in rabbit holes (avoid adding unnecessary details); </w:t>
      </w:r>
      <w:r w:rsidRPr="004B6B4F">
        <w:rPr>
          <w:b/>
          <w:bCs/>
          <w:sz w:val="9"/>
          <w:szCs w:val="9"/>
        </w:rPr>
        <w:t>5.</w:t>
      </w:r>
      <w:r w:rsidRPr="004B6B4F">
        <w:rPr>
          <w:sz w:val="9"/>
          <w:szCs w:val="9"/>
        </w:rPr>
        <w:t xml:space="preserve"> don’t be wrong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designing good ontologies takes times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multiple viewpoints are vital; </w:t>
      </w:r>
      <w:r w:rsidRPr="004B6B4F">
        <w:rPr>
          <w:b/>
          <w:bCs/>
          <w:sz w:val="9"/>
          <w:szCs w:val="9"/>
        </w:rPr>
        <w:t>7.</w:t>
      </w:r>
      <w:r w:rsidRPr="004B6B4F">
        <w:rPr>
          <w:sz w:val="9"/>
          <w:szCs w:val="9"/>
        </w:rPr>
        <w:t xml:space="preserve"> drawing helps; </w:t>
      </w:r>
      <w:r w:rsidRPr="004B6B4F">
        <w:rPr>
          <w:b/>
          <w:bCs/>
          <w:sz w:val="9"/>
          <w:szCs w:val="9"/>
        </w:rPr>
        <w:t>8.</w:t>
      </w:r>
      <w:r w:rsidRPr="004B6B4F">
        <w:rPr>
          <w:sz w:val="9"/>
          <w:szCs w:val="9"/>
        </w:rPr>
        <w:t xml:space="preserve"> be as explicit as possible to draw out problems; </w:t>
      </w:r>
      <w:r w:rsidRPr="004B6B4F">
        <w:rPr>
          <w:b/>
          <w:bCs/>
          <w:sz w:val="9"/>
          <w:szCs w:val="9"/>
        </w:rPr>
        <w:t>9.</w:t>
      </w:r>
      <w:r w:rsidRPr="004B6B4F">
        <w:rPr>
          <w:sz w:val="9"/>
          <w:szCs w:val="9"/>
        </w:rPr>
        <w:t xml:space="preserve"> try out protege for ontology specification</w:t>
      </w:r>
    </w:p>
    <w:p w14:paraId="5DE0EE2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7" w:name="rdf-query-language"/>
      <w:bookmarkEnd w:id="26"/>
      <w:r w:rsidRPr="001F1144">
        <w:rPr>
          <w:b/>
          <w:bCs/>
          <w:sz w:val="13"/>
          <w:szCs w:val="13"/>
        </w:rPr>
        <w:t>RDF Query Language</w:t>
      </w:r>
    </w:p>
    <w:p w14:paraId="191CCCE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hard to search efficiently, partly because no registry of information.</w:t>
      </w:r>
    </w:p>
    <w:p w14:paraId="00ED43AA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iplestore</w:t>
      </w:r>
      <w:r w:rsidRPr="004B6B4F">
        <w:rPr>
          <w:sz w:val="9"/>
          <w:szCs w:val="9"/>
        </w:rPr>
        <w:t>: one type of graph database, uses RDF to cache a chunk of semantic web.</w:t>
      </w:r>
    </w:p>
    <w:p w14:paraId="2949756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PARQL</w:t>
      </w:r>
      <w:r w:rsidRPr="004B6B4F">
        <w:rPr>
          <w:sz w:val="9"/>
          <w:szCs w:val="9"/>
        </w:rPr>
        <w:t>: SPARQL Protocol and RDF Query Language</w:t>
      </w:r>
    </w:p>
    <w:p w14:paraId="02299D15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PREFIX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: &lt;http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0.1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ex: &lt;http://...&gt;</w:t>
      </w:r>
      <w:r w:rsidRPr="004B6B4F">
        <w:rPr>
          <w:sz w:val="9"/>
          <w:szCs w:val="9"/>
        </w:rPr>
        <w:br/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friend</w:t>
      </w:r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17BD123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to know name of person,</w:t>
      </w:r>
    </w:p>
    <w:p w14:paraId="5612E4C6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2DDF69D8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 xml:space="preserve">If we want a list of </w:t>
      </w:r>
      <w:proofErr w:type="gramStart"/>
      <w:r w:rsidRPr="004B6B4F">
        <w:rPr>
          <w:sz w:val="9"/>
          <w:szCs w:val="9"/>
        </w:rPr>
        <w:t>name</w:t>
      </w:r>
      <w:proofErr w:type="gramEnd"/>
      <w:r w:rsidRPr="004B6B4F">
        <w:rPr>
          <w:sz w:val="9"/>
          <w:szCs w:val="9"/>
        </w:rPr>
        <w:t xml:space="preserve"> instead,</w:t>
      </w:r>
    </w:p>
    <w:p w14:paraId="6EEC408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7874A307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unique list instead,</w:t>
      </w:r>
    </w:p>
    <w:p w14:paraId="2D9F4CE3" w14:textId="77777777" w:rsidR="004E50A6" w:rsidRPr="004B6B4F" w:rsidRDefault="00000000" w:rsidP="00D11167">
      <w:pPr>
        <w:pStyle w:val="SourceCode"/>
        <w:spacing w:after="40"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ISTIN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5355785B" w14:textId="77777777" w:rsidR="004E50A6" w:rsidRPr="004B6B4F" w:rsidRDefault="003027FF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43228BE0">
          <v:rect id="_x0000_i1025" alt="" style="width:.9pt;height:.05pt;mso-width-percent:0;mso-height-percent:0;mso-width-percent:0;mso-height-percent:0" o:hrpct="2" o:hralign="center" o:hrstd="t" o:hr="t"/>
        </w:pict>
      </w:r>
    </w:p>
    <w:p w14:paraId="10F71760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8" w:name="multimedia-information-retrieval"/>
      <w:bookmarkEnd w:id="24"/>
      <w:bookmarkEnd w:id="27"/>
      <w:r w:rsidRPr="001F1144">
        <w:rPr>
          <w:b/>
          <w:bCs/>
          <w:sz w:val="15"/>
          <w:szCs w:val="15"/>
        </w:rPr>
        <w:t>5: Multimedia &amp; Information Retrieval</w:t>
      </w:r>
    </w:p>
    <w:p w14:paraId="724868F5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re ideas</w:t>
      </w:r>
      <w:r w:rsidRPr="004B6B4F">
        <w:rPr>
          <w:sz w:val="9"/>
          <w:szCs w:val="9"/>
        </w:rPr>
        <w:t>: User has an information need; A need is expressed as a query; Query is executed over data by Information Retrieval system.</w:t>
      </w:r>
    </w:p>
    <w:p w14:paraId="5EEF69DA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</w:t>
      </w:r>
      <w:r w:rsidRPr="004B6B4F">
        <w:rPr>
          <w:sz w:val="9"/>
          <w:szCs w:val="9"/>
        </w:rPr>
        <w:t xml:space="preserve">: based on searching the </w:t>
      </w:r>
      <w:proofErr w:type="gramStart"/>
      <w:r w:rsidRPr="004B6B4F">
        <w:rPr>
          <w:sz w:val="9"/>
          <w:szCs w:val="9"/>
        </w:rPr>
        <w:t>document, but</w:t>
      </w:r>
      <w:proofErr w:type="gramEnd"/>
      <w:r w:rsidRPr="004B6B4F">
        <w:rPr>
          <w:sz w:val="9"/>
          <w:szCs w:val="9"/>
        </w:rPr>
        <w:t xml:space="preserve"> using features; high-level structures created from raw data to extract meaningful information, i.e. metadata. </w:t>
      </w:r>
      <w:r w:rsidRPr="004B6B4F">
        <w:rPr>
          <w:b/>
          <w:bCs/>
          <w:sz w:val="9"/>
          <w:szCs w:val="9"/>
        </w:rPr>
        <w:t>Reasons</w:t>
      </w:r>
      <w:r w:rsidRPr="004B6B4F">
        <w:rPr>
          <w:sz w:val="9"/>
          <w:szCs w:val="9"/>
        </w:rPr>
        <w:t xml:space="preserve">: helps to move from low-level signal to high-level concepts, reduce complex data to simpler data, define expectation of salience, re-weighted based on task or user. </w:t>
      </w: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bridging the “semantic gap” between user information needs and low-level data.</w:t>
      </w:r>
    </w:p>
    <w:p w14:paraId="21BCAAC9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ypes of Features</w:t>
      </w:r>
      <w:r w:rsidRPr="004B6B4F">
        <w:rPr>
          <w:sz w:val="9"/>
          <w:szCs w:val="9"/>
        </w:rPr>
        <w:t>: tokens (text), zero-crossing (audio), pitch estimation (audio), color regions (image), loudness (audio).</w:t>
      </w:r>
    </w:p>
    <w:p w14:paraId="5DF0ABA6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 Space</w:t>
      </w:r>
      <w:r w:rsidRPr="004B6B4F">
        <w:rPr>
          <w:sz w:val="9"/>
          <w:szCs w:val="9"/>
        </w:rPr>
        <w:t>: multi-dimensional space where each dimension represents a specific feature.</w:t>
      </w:r>
    </w:p>
    <w:p w14:paraId="74F5D5D8" w14:textId="6C098EFF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imilarity in Feature Space</w:t>
      </w:r>
      <w:r w:rsidRPr="004B6B4F">
        <w:rPr>
          <w:sz w:val="9"/>
          <w:szCs w:val="9"/>
        </w:rPr>
        <w:t xml:space="preserve">: distance metrics can be used – </w:t>
      </w:r>
      <w:r w:rsidRPr="004B6B4F">
        <w:rPr>
          <w:b/>
          <w:bCs/>
          <w:sz w:val="9"/>
          <w:szCs w:val="9"/>
        </w:rPr>
        <w:t>Euclidean Distance</w:t>
      </w:r>
      <w:r w:rsidRPr="004B6B4F">
        <w:rPr>
          <w:sz w:val="9"/>
          <w:szCs w:val="9"/>
        </w:rPr>
        <w:t xml:space="preserve"> (shortest distance), </w:t>
      </w:r>
      <w:r w:rsidRPr="004B6B4F">
        <w:rPr>
          <w:b/>
          <w:bCs/>
          <w:sz w:val="9"/>
          <w:szCs w:val="9"/>
        </w:rPr>
        <w:t>Manhattan Distance</w:t>
      </w:r>
      <w:r w:rsidRPr="004B6B4F">
        <w:rPr>
          <w:sz w:val="9"/>
          <w:szCs w:val="9"/>
        </w:rPr>
        <w:t xml:space="preserve"> (summing the absolute difference in each dimention), </w:t>
      </w:r>
      <w:r w:rsidRPr="004B6B4F">
        <w:rPr>
          <w:b/>
          <w:bCs/>
          <w:sz w:val="9"/>
          <w:szCs w:val="9"/>
        </w:rPr>
        <w:t>Identity of Indiscernibles</w:t>
      </w:r>
      <w:r w:rsidRPr="004B6B4F">
        <w:rPr>
          <w:sz w:val="9"/>
          <w:szCs w:val="9"/>
        </w:rPr>
        <w:t xml:space="preserve"> (identical points - 0 distance), </w:t>
      </w:r>
      <w:r w:rsidRPr="004B6B4F">
        <w:rPr>
          <w:b/>
          <w:bCs/>
          <w:sz w:val="9"/>
          <w:szCs w:val="9"/>
        </w:rPr>
        <w:t>Symmetr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=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 xml:space="preserve">, </w:t>
      </w:r>
      <w:r w:rsidRPr="004B6B4F">
        <w:rPr>
          <w:b/>
          <w:bCs/>
          <w:sz w:val="9"/>
          <w:szCs w:val="9"/>
        </w:rPr>
        <w:t>Triangular Inequalit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 ≤ 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+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>.</w:t>
      </w:r>
    </w:p>
    <w:p w14:paraId="1619B7CE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 &amp; Indexing</w:t>
      </w:r>
      <w:r w:rsidRPr="004B6B4F">
        <w:rPr>
          <w:sz w:val="9"/>
          <w:szCs w:val="9"/>
        </w:rPr>
        <w:t>: Speed in IR is important.</w:t>
      </w:r>
    </w:p>
    <w:p w14:paraId="73AD28BC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</w:t>
      </w:r>
      <w:r w:rsidRPr="004B6B4F">
        <w:rPr>
          <w:sz w:val="9"/>
          <w:szCs w:val="9"/>
        </w:rPr>
        <w:t>: Precompute feature are indices; Many searches are parellelisable (mapReduce); reduce dimensions – can increase speed and reduce irrelevant results.</w:t>
      </w:r>
    </w:p>
    <w:p w14:paraId="55009866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arch</w:t>
      </w:r>
      <w:r w:rsidRPr="004B6B4F">
        <w:rPr>
          <w:sz w:val="9"/>
          <w:szCs w:val="9"/>
        </w:rPr>
        <w:t xml:space="preserve">: Spatial indexes of metric spaces can be very fast for retrieval; R-trees </w:t>
      </w:r>
      <w:proofErr w:type="gramStart"/>
      <w:r w:rsidRPr="004B6B4F">
        <w:rPr>
          <w:sz w:val="9"/>
          <w:szCs w:val="9"/>
        </w:rPr>
        <w:t>O(</w:t>
      </w:r>
      <w:proofErr w:type="gramEnd"/>
      <w:r w:rsidRPr="004B6B4F">
        <w:rPr>
          <w:sz w:val="9"/>
          <w:szCs w:val="9"/>
        </w:rPr>
        <w:t>log n) retrieval; built in to some RDBMS packages.</w:t>
      </w:r>
    </w:p>
    <w:p w14:paraId="12E374AC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easure Success</w:t>
      </w:r>
      <w:r w:rsidRPr="004B6B4F">
        <w:rPr>
          <w:sz w:val="9"/>
          <w:szCs w:val="9"/>
        </w:rPr>
        <w:t>:</w:t>
      </w:r>
    </w:p>
    <w:p w14:paraId="7BC522E7" w14:textId="54804478" w:rsidR="00CF5E98" w:rsidRPr="00CF5E98" w:rsidRDefault="00CF5E98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DD3714">
        <w:rPr>
          <w:b/>
          <w:bCs/>
          <w:sz w:val="9"/>
          <w:szCs w:val="9"/>
        </w:rPr>
        <w:t>AT</w:t>
      </w:r>
      <w:r>
        <w:rPr>
          <w:sz w:val="9"/>
          <w:szCs w:val="9"/>
        </w:rPr>
        <w:t>: Actual Total in whole collection, including those haven’t been classified;</w:t>
      </w:r>
      <w:r>
        <w:rPr>
          <w:sz w:val="9"/>
          <w:szCs w:val="9"/>
        </w:rPr>
        <w:br/>
      </w:r>
      <w:r w:rsidRPr="00CF5E98">
        <w:rPr>
          <w:sz w:val="9"/>
          <w:szCs w:val="9"/>
        </w:rPr>
        <w:t>∴</w:t>
      </w:r>
      <w:r>
        <w:rPr>
          <w:sz w:val="9"/>
          <w:szCs w:val="9"/>
        </w:rPr>
        <w:t xml:space="preserve"> </w:t>
      </w:r>
      <w:r w:rsidR="00D11167" w:rsidRPr="00096703">
        <w:rPr>
          <w:rStyle w:val="VerbatimChar"/>
          <w:rFonts w:cs="Times New Roman (Body CS)"/>
          <w:caps w:val="0"/>
          <w:sz w:val="9"/>
          <w:szCs w:val="9"/>
        </w:rPr>
        <w:t>AT = TP + FP</w:t>
      </w:r>
    </w:p>
    <w:p w14:paraId="750D51C1" w14:textId="50B86EE8" w:rsidR="004E2F3C" w:rsidRPr="00096703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R</w:t>
      </w:r>
      <w:r>
        <w:rPr>
          <w:sz w:val="9"/>
          <w:szCs w:val="9"/>
        </w:rPr>
        <w:t xml:space="preserve"> (Total): Total Retrieved (the resulting sample size that was retrieved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R = TP + FP</w:t>
      </w:r>
    </w:p>
    <w:p w14:paraId="3D16AE1E" w14:textId="27A35DD7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P</w:t>
      </w:r>
      <w:r>
        <w:rPr>
          <w:sz w:val="9"/>
          <w:szCs w:val="9"/>
        </w:rPr>
        <w:t>: True Positives (correctly ident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TP = TR *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Precision</w:t>
      </w:r>
      <w:r w:rsidR="00376A9E" w:rsidRPr="00376A9E">
        <w:rPr>
          <w:sz w:val="9"/>
          <w:szCs w:val="9"/>
        </w:rPr>
        <w:t xml:space="preserve"> </w:t>
      </w:r>
      <w:r w:rsidR="00376A9E">
        <w:rPr>
          <w:sz w:val="9"/>
          <w:szCs w:val="9"/>
        </w:rPr>
        <w:t>or</w:t>
      </w:r>
      <w:r w:rsidR="00376A9E" w:rsidRPr="00376A9E">
        <w:rPr>
          <w:rStyle w:val="VerbatimChar"/>
          <w:rFonts w:cs="Times New Roman (Body CS)"/>
          <w:caps w:val="0"/>
          <w:sz w:val="9"/>
          <w:szCs w:val="9"/>
        </w:rPr>
        <w:t xml:space="preserve">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TR - TP</w:t>
      </w:r>
    </w:p>
    <w:p w14:paraId="36EF05C1" w14:textId="7379B1D3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N</w:t>
      </w:r>
      <w:r>
        <w:rPr>
          <w:sz w:val="9"/>
          <w:szCs w:val="9"/>
        </w:rPr>
        <w:t>: True Negatives (correctly ident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TN = </w:t>
      </w:r>
      <w:r w:rsidR="000920C1">
        <w:rPr>
          <w:rStyle w:val="VerbatimChar"/>
          <w:rFonts w:cs="Times New Roman (Body CS)"/>
          <w:caps w:val="0"/>
          <w:sz w:val="9"/>
          <w:szCs w:val="9"/>
        </w:rPr>
        <w:t>Total Collection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 – </w:t>
      </w:r>
      <w:r w:rsidR="000920C1">
        <w:rPr>
          <w:rStyle w:val="VerbatimChar"/>
          <w:rFonts w:cs="Times New Roman (Body CS)"/>
          <w:caps w:val="0"/>
          <w:sz w:val="9"/>
          <w:szCs w:val="9"/>
        </w:rPr>
        <w:t>AT</w:t>
      </w:r>
    </w:p>
    <w:p w14:paraId="073EB080" w14:textId="21E9C829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FP</w:t>
      </w:r>
      <w:r>
        <w:rPr>
          <w:sz w:val="9"/>
          <w:szCs w:val="9"/>
        </w:rPr>
        <w:t>: False Positives (correctly identified that attribute is pre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FP =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(TP / Precision) – TP</w:t>
      </w:r>
      <w:r w:rsidR="00376A9E" w:rsidRPr="00376A9E">
        <w:rPr>
          <w:sz w:val="9"/>
          <w:szCs w:val="9"/>
        </w:rPr>
        <w:t xml:space="preserve"> </w:t>
      </w:r>
      <w:r w:rsidR="002243B4">
        <w:rPr>
          <w:sz w:val="9"/>
          <w:szCs w:val="9"/>
        </w:rPr>
        <w:br/>
      </w:r>
      <w:r w:rsidR="00376A9E">
        <w:rPr>
          <w:sz w:val="9"/>
          <w:szCs w:val="9"/>
        </w:rPr>
        <w:t xml:space="preserve">or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TR - TP</w:t>
      </w:r>
    </w:p>
    <w:p w14:paraId="17C20362" w14:textId="334713FD" w:rsidR="004E2F3C" w:rsidRP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FN</w:t>
      </w:r>
      <w:r>
        <w:rPr>
          <w:sz w:val="9"/>
          <w:szCs w:val="9"/>
        </w:rPr>
        <w:t>: False Negatives (incorrectly class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FN =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(TP / Recall) - TP</w:t>
      </w:r>
      <w:r w:rsidR="002243B4" w:rsidRPr="002243B4">
        <w:rPr>
          <w:sz w:val="9"/>
          <w:szCs w:val="9"/>
        </w:rPr>
        <w:t xml:space="preserve"> </w:t>
      </w:r>
      <w:r w:rsidR="002243B4">
        <w:rPr>
          <w:sz w:val="9"/>
          <w:szCs w:val="9"/>
        </w:rPr>
        <w:br/>
        <w:t xml:space="preserve">or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AT - TP</w:t>
      </w:r>
    </w:p>
    <w:p w14:paraId="3AFFA860" w14:textId="0BFA6707" w:rsidR="004E50A6" w:rsidRPr="004B6B4F" w:rsidRDefault="00000000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cision</w:t>
      </w:r>
      <w:r w:rsidRPr="004B6B4F">
        <w:rPr>
          <w:sz w:val="9"/>
          <w:szCs w:val="9"/>
        </w:rPr>
        <w:t>: proportion of positive results that are true positive</w:t>
      </w:r>
      <w:r w:rsidR="00491E96">
        <w:rPr>
          <w:sz w:val="9"/>
          <w:szCs w:val="9"/>
        </w:rPr>
        <w:t>s, with few irrelevant (false positive</w:t>
      </w:r>
      <w:r w:rsidR="00DD3D03">
        <w:rPr>
          <w:sz w:val="9"/>
          <w:szCs w:val="9"/>
        </w:rPr>
        <w:t>s</w:t>
      </w:r>
      <w:r w:rsidR="00491E96">
        <w:rPr>
          <w:sz w:val="9"/>
          <w:szCs w:val="9"/>
        </w:rPr>
        <w:t>) entries</w:t>
      </w:r>
      <w:r w:rsidRPr="004B6B4F">
        <w:rPr>
          <w:sz w:val="9"/>
          <w:szCs w:val="9"/>
        </w:rPr>
        <w:t>. (user looks for a match)</w:t>
      </w:r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P / (TP + FP)</w:t>
      </w:r>
    </w:p>
    <w:p w14:paraId="7CEB460F" w14:textId="49B42467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all</w:t>
      </w:r>
      <w:r w:rsidRPr="004B6B4F">
        <w:rPr>
          <w:sz w:val="9"/>
          <w:szCs w:val="9"/>
        </w:rPr>
        <w:t xml:space="preserve">: </w:t>
      </w:r>
      <w:r w:rsidR="00491E96">
        <w:rPr>
          <w:sz w:val="9"/>
          <w:szCs w:val="9"/>
        </w:rPr>
        <w:t>proportion of</w:t>
      </w:r>
      <w:r w:rsidRPr="004B6B4F">
        <w:rPr>
          <w:sz w:val="9"/>
          <w:szCs w:val="9"/>
        </w:rPr>
        <w:t xml:space="preserve"> how many relevant result</w:t>
      </w:r>
      <w:r w:rsidR="00491E96">
        <w:rPr>
          <w:sz w:val="9"/>
          <w:szCs w:val="9"/>
        </w:rPr>
        <w:t>s</w:t>
      </w:r>
      <w:r w:rsidRPr="004B6B4F">
        <w:rPr>
          <w:sz w:val="9"/>
          <w:szCs w:val="9"/>
        </w:rPr>
        <w:t xml:space="preserve"> </w:t>
      </w:r>
      <w:r w:rsidR="00491E96">
        <w:rPr>
          <w:sz w:val="9"/>
          <w:szCs w:val="9"/>
        </w:rPr>
        <w:t>retrieved, with few (false negative</w:t>
      </w:r>
      <w:r w:rsidR="00DD3D03">
        <w:rPr>
          <w:sz w:val="9"/>
          <w:szCs w:val="9"/>
        </w:rPr>
        <w:t>s</w:t>
      </w:r>
      <w:r w:rsidR="00491E96">
        <w:rPr>
          <w:sz w:val="9"/>
          <w:szCs w:val="9"/>
        </w:rPr>
        <w:t>) not appearing in result set.</w:t>
      </w:r>
      <w:r w:rsidRPr="004B6B4F">
        <w:rPr>
          <w:sz w:val="9"/>
          <w:szCs w:val="9"/>
        </w:rPr>
        <w:t xml:space="preserve"> </w:t>
      </w:r>
      <w:r w:rsidR="00491E96">
        <w:rPr>
          <w:sz w:val="9"/>
          <w:szCs w:val="9"/>
        </w:rPr>
        <w:br/>
      </w:r>
      <w:r w:rsidRPr="004B6B4F">
        <w:rPr>
          <w:sz w:val="9"/>
          <w:szCs w:val="9"/>
        </w:rPr>
        <w:t>(user looks for all matches)</w:t>
      </w:r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P / (TP + FN)</w:t>
      </w:r>
    </w:p>
    <w:p w14:paraId="68EBAFD3" w14:textId="4BA2C0D0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-measure</w:t>
      </w:r>
      <w:r w:rsidRPr="004B6B4F">
        <w:rPr>
          <w:sz w:val="9"/>
          <w:szCs w:val="9"/>
        </w:rPr>
        <w:t>: a combined measure that balance precision and recall. (user looks for some matches)</w:t>
      </w:r>
      <w:bookmarkEnd w:id="28"/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(2 * Precision * Recall) / (Precision + Recall)</w:t>
      </w:r>
    </w:p>
    <w:sectPr w:rsidR="004E50A6" w:rsidRPr="004B6B4F" w:rsidSect="003027FF">
      <w:pgSz w:w="16840" w:h="11900" w:orient="landscape"/>
      <w:pgMar w:top="284" w:right="284" w:bottom="284" w:left="284" w:header="720" w:footer="720" w:gutter="0"/>
      <w:cols w:num="8"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A4EBF" w14:textId="77777777" w:rsidR="003027FF" w:rsidRDefault="003027FF">
      <w:pPr>
        <w:spacing w:after="0" w:line="240" w:lineRule="auto"/>
      </w:pPr>
      <w:r>
        <w:separator/>
      </w:r>
    </w:p>
  </w:endnote>
  <w:endnote w:type="continuationSeparator" w:id="0">
    <w:p w14:paraId="0ACBE97A" w14:textId="77777777" w:rsidR="003027FF" w:rsidRDefault="003027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D5C3E" w14:textId="77777777" w:rsidR="003027FF" w:rsidRDefault="003027FF">
      <w:r>
        <w:separator/>
      </w:r>
    </w:p>
  </w:footnote>
  <w:footnote w:type="continuationSeparator" w:id="0">
    <w:p w14:paraId="6501D43E" w14:textId="77777777" w:rsidR="003027FF" w:rsidRDefault="003027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F2A3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E672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04440857">
    <w:abstractNumId w:val="0"/>
  </w:num>
  <w:num w:numId="2" w16cid:durableId="532428425">
    <w:abstractNumId w:val="1"/>
  </w:num>
  <w:num w:numId="3" w16cid:durableId="366493328">
    <w:abstractNumId w:val="1"/>
  </w:num>
  <w:num w:numId="4" w16cid:durableId="700711122">
    <w:abstractNumId w:val="1"/>
  </w:num>
  <w:num w:numId="5" w16cid:durableId="1223255513">
    <w:abstractNumId w:val="1"/>
  </w:num>
  <w:num w:numId="6" w16cid:durableId="1463424209">
    <w:abstractNumId w:val="1"/>
  </w:num>
  <w:num w:numId="7" w16cid:durableId="490945546">
    <w:abstractNumId w:val="1"/>
  </w:num>
  <w:num w:numId="8" w16cid:durableId="1311790401">
    <w:abstractNumId w:val="1"/>
  </w:num>
  <w:num w:numId="9" w16cid:durableId="371080965">
    <w:abstractNumId w:val="1"/>
  </w:num>
  <w:num w:numId="10" w16cid:durableId="1387991688">
    <w:abstractNumId w:val="1"/>
  </w:num>
  <w:num w:numId="11" w16cid:durableId="1750694711">
    <w:abstractNumId w:val="1"/>
  </w:num>
  <w:num w:numId="12" w16cid:durableId="924462400">
    <w:abstractNumId w:val="1"/>
  </w:num>
  <w:num w:numId="13" w16cid:durableId="2020615702">
    <w:abstractNumId w:val="1"/>
  </w:num>
  <w:num w:numId="14" w16cid:durableId="815682400">
    <w:abstractNumId w:val="1"/>
  </w:num>
  <w:num w:numId="15" w16cid:durableId="95902598">
    <w:abstractNumId w:val="1"/>
  </w:num>
  <w:num w:numId="16" w16cid:durableId="864292134">
    <w:abstractNumId w:val="1"/>
  </w:num>
  <w:num w:numId="17" w16cid:durableId="972099811">
    <w:abstractNumId w:val="1"/>
  </w:num>
  <w:num w:numId="18" w16cid:durableId="1401095041">
    <w:abstractNumId w:val="1"/>
  </w:num>
  <w:num w:numId="19" w16cid:durableId="1721978469">
    <w:abstractNumId w:val="1"/>
  </w:num>
  <w:num w:numId="20" w16cid:durableId="343434000">
    <w:abstractNumId w:val="1"/>
  </w:num>
  <w:num w:numId="21" w16cid:durableId="683367163">
    <w:abstractNumId w:val="1"/>
  </w:num>
  <w:num w:numId="22" w16cid:durableId="589587755">
    <w:abstractNumId w:val="1"/>
  </w:num>
  <w:num w:numId="23" w16cid:durableId="38669131">
    <w:abstractNumId w:val="1"/>
  </w:num>
  <w:num w:numId="24" w16cid:durableId="1225065740">
    <w:abstractNumId w:val="1"/>
  </w:num>
  <w:num w:numId="25" w16cid:durableId="799373901">
    <w:abstractNumId w:val="1"/>
  </w:num>
  <w:num w:numId="26" w16cid:durableId="7607922">
    <w:abstractNumId w:val="1"/>
  </w:num>
  <w:num w:numId="27" w16cid:durableId="1213807521">
    <w:abstractNumId w:val="1"/>
  </w:num>
  <w:num w:numId="28" w16cid:durableId="836964950">
    <w:abstractNumId w:val="1"/>
  </w:num>
  <w:num w:numId="29" w16cid:durableId="1503230089">
    <w:abstractNumId w:val="1"/>
  </w:num>
  <w:num w:numId="30" w16cid:durableId="1344820273">
    <w:abstractNumId w:val="1"/>
  </w:num>
  <w:num w:numId="31" w16cid:durableId="1558667029">
    <w:abstractNumId w:val="1"/>
  </w:num>
  <w:num w:numId="32" w16cid:durableId="941953045">
    <w:abstractNumId w:val="1"/>
  </w:num>
  <w:num w:numId="33" w16cid:durableId="1944221581">
    <w:abstractNumId w:val="1"/>
  </w:num>
  <w:num w:numId="34" w16cid:durableId="134570252">
    <w:abstractNumId w:val="1"/>
  </w:num>
  <w:num w:numId="35" w16cid:durableId="1455832509">
    <w:abstractNumId w:val="1"/>
  </w:num>
  <w:num w:numId="36" w16cid:durableId="442844197">
    <w:abstractNumId w:val="1"/>
  </w:num>
  <w:num w:numId="37" w16cid:durableId="984967924">
    <w:abstractNumId w:val="1"/>
  </w:num>
  <w:num w:numId="38" w16cid:durableId="2083865519">
    <w:abstractNumId w:val="1"/>
  </w:num>
  <w:num w:numId="39" w16cid:durableId="1844592379">
    <w:abstractNumId w:val="1"/>
  </w:num>
  <w:num w:numId="40" w16cid:durableId="291792492">
    <w:abstractNumId w:val="1"/>
  </w:num>
  <w:num w:numId="41" w16cid:durableId="1081827157">
    <w:abstractNumId w:val="1"/>
  </w:num>
  <w:num w:numId="42" w16cid:durableId="225532824">
    <w:abstractNumId w:val="1"/>
  </w:num>
  <w:num w:numId="43" w16cid:durableId="1299408775">
    <w:abstractNumId w:val="1"/>
  </w:num>
  <w:num w:numId="44" w16cid:durableId="1978413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50A6"/>
    <w:rsid w:val="00056D24"/>
    <w:rsid w:val="00072D86"/>
    <w:rsid w:val="000920C1"/>
    <w:rsid w:val="00096703"/>
    <w:rsid w:val="000D091C"/>
    <w:rsid w:val="00194607"/>
    <w:rsid w:val="001F1144"/>
    <w:rsid w:val="002243B4"/>
    <w:rsid w:val="00230103"/>
    <w:rsid w:val="003027FF"/>
    <w:rsid w:val="00376A9E"/>
    <w:rsid w:val="00393FA0"/>
    <w:rsid w:val="003A025B"/>
    <w:rsid w:val="003B3874"/>
    <w:rsid w:val="003B3CB3"/>
    <w:rsid w:val="00461913"/>
    <w:rsid w:val="00491E96"/>
    <w:rsid w:val="004B6B4F"/>
    <w:rsid w:val="004E2F3C"/>
    <w:rsid w:val="004E50A6"/>
    <w:rsid w:val="00590F94"/>
    <w:rsid w:val="005E1B01"/>
    <w:rsid w:val="00700DD7"/>
    <w:rsid w:val="007F3504"/>
    <w:rsid w:val="009931DA"/>
    <w:rsid w:val="009A2B50"/>
    <w:rsid w:val="00AC7DB0"/>
    <w:rsid w:val="00BA6827"/>
    <w:rsid w:val="00BE331F"/>
    <w:rsid w:val="00C063D3"/>
    <w:rsid w:val="00CF5E98"/>
    <w:rsid w:val="00D11167"/>
    <w:rsid w:val="00D8665B"/>
    <w:rsid w:val="00DB7E4A"/>
    <w:rsid w:val="00DD3714"/>
    <w:rsid w:val="00DD3D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26196"/>
  <w15:docId w15:val="{5E5A9DB3-8C1A-3B45-9C27-9C6DABB72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2D86"/>
  </w:style>
  <w:style w:type="paragraph" w:styleId="Heading1">
    <w:name w:val="heading 1"/>
    <w:basedOn w:val="Normal"/>
    <w:next w:val="Normal"/>
    <w:link w:val="Heading1Char"/>
    <w:uiPriority w:val="9"/>
    <w:qFormat/>
    <w:rsid w:val="00072D8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D8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2D8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2D8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72D8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2D8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72D8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72D8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72D8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72D8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2D8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72D86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caps/>
      <w:sz w:val="16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72D8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72D86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2D86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72D8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72D8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72D86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072D86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072D86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72D86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072D86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072D86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72D8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072D86"/>
    <w:rPr>
      <w:b/>
      <w:color w:val="C0504D" w:themeColor="accent2"/>
    </w:rPr>
  </w:style>
  <w:style w:type="character" w:styleId="Emphasis">
    <w:name w:val="Emphasis"/>
    <w:uiPriority w:val="20"/>
    <w:qFormat/>
    <w:rsid w:val="00072D8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072D8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72D86"/>
  </w:style>
  <w:style w:type="paragraph" w:styleId="ListParagraph">
    <w:name w:val="List Paragraph"/>
    <w:basedOn w:val="Normal"/>
    <w:uiPriority w:val="34"/>
    <w:qFormat/>
    <w:rsid w:val="00072D8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2D8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2D8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D8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2D86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072D86"/>
    <w:rPr>
      <w:i/>
    </w:rPr>
  </w:style>
  <w:style w:type="character" w:styleId="IntenseEmphasis">
    <w:name w:val="Intense Emphasis"/>
    <w:uiPriority w:val="21"/>
    <w:qFormat/>
    <w:rsid w:val="00072D86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072D86"/>
    <w:rPr>
      <w:b/>
    </w:rPr>
  </w:style>
  <w:style w:type="character" w:styleId="IntenseReference">
    <w:name w:val="Intense Reference"/>
    <w:uiPriority w:val="32"/>
    <w:qFormat/>
    <w:rsid w:val="00072D8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072D86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85</Words>
  <Characters>18730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yton Chew</dc:creator>
  <cp:keywords/>
  <cp:lastModifiedBy>Clayton Chew</cp:lastModifiedBy>
  <cp:revision>3</cp:revision>
  <cp:lastPrinted>2024-03-17T08:51:00Z</cp:lastPrinted>
  <dcterms:created xsi:type="dcterms:W3CDTF">2024-03-17T08:51:00Z</dcterms:created>
  <dcterms:modified xsi:type="dcterms:W3CDTF">2024-03-17T08:57:00Z</dcterms:modified>
</cp:coreProperties>
</file>